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1F1058" w14:textId="77777777" w:rsidR="007C4E6C" w:rsidRPr="007C4E6C" w:rsidRDefault="007C4E6C" w:rsidP="007C4E6C">
      <w:pPr>
        <w:pStyle w:val="Heading1"/>
        <w:jc w:val="center"/>
        <w:rPr>
          <w:lang w:val="bg-BG"/>
        </w:rPr>
      </w:pPr>
      <w:r w:rsidRPr="007C4E6C">
        <w:t>Exercise: Objects and Classes</w:t>
      </w:r>
    </w:p>
    <w:p w14:paraId="0FC2C1D6" w14:textId="0C91E43F" w:rsidR="007C4E6C" w:rsidRPr="007C4E6C" w:rsidRDefault="007C4E6C" w:rsidP="00FD639B">
      <w:pPr>
        <w:jc w:val="center"/>
        <w:rPr>
          <w:b/>
          <w:lang w:val="bg-BG"/>
        </w:rPr>
      </w:pPr>
      <w:r w:rsidRPr="007C4E6C">
        <w:t xml:space="preserve">Problems for exercises and homework for the </w:t>
      </w:r>
      <w:hyperlink r:id="rId8" w:history="1">
        <w:r w:rsidR="00862CD8">
          <w:rPr>
            <w:rStyle w:val="Hyperlink"/>
          </w:rPr>
          <w:t>"Programming</w:t>
        </w:r>
        <w:r w:rsidRPr="007C4E6C">
          <w:rPr>
            <w:rStyle w:val="Hyperlink"/>
          </w:rPr>
          <w:t xml:space="preserve"> Fundamentals" course @ </w:t>
        </w:r>
        <w:r w:rsidRPr="007C4E6C">
          <w:rPr>
            <w:rStyle w:val="Hyperlink"/>
            <w:noProof/>
          </w:rPr>
          <w:t>SoftUni</w:t>
        </w:r>
      </w:hyperlink>
      <w:r w:rsidRPr="007C4E6C">
        <w:t>.</w:t>
      </w:r>
    </w:p>
    <w:p w14:paraId="3D92D541" w14:textId="77777777" w:rsidR="007C4E6C" w:rsidRPr="007C4E6C" w:rsidRDefault="007C4E6C" w:rsidP="00FD639B">
      <w:pPr>
        <w:jc w:val="center"/>
        <w:rPr>
          <w:lang w:val="bg-BG"/>
        </w:rPr>
      </w:pPr>
      <w:r w:rsidRPr="007C4E6C">
        <w:t xml:space="preserve">You can check your solutions in </w:t>
      </w:r>
      <w:hyperlink r:id="rId9" w:history="1">
        <w:r w:rsidRPr="007C4E6C">
          <w:rPr>
            <w:rStyle w:val="Hyperlink"/>
          </w:rPr>
          <w:t>Judge.</w:t>
        </w:r>
      </w:hyperlink>
    </w:p>
    <w:p w14:paraId="450C0664" w14:textId="77777777" w:rsidR="007C4E6C" w:rsidRPr="007C4E6C" w:rsidRDefault="007C4E6C" w:rsidP="007C4E6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rFonts w:ascii="Calibri" w:eastAsia="Times New Roman" w:hAnsi="Calibri" w:cs="Times New Roman"/>
          <w:lang w:val="bg-BG"/>
        </w:rPr>
      </w:pPr>
      <w:r w:rsidRPr="007C4E6C">
        <w:t>Advertisement Message</w:t>
      </w:r>
    </w:p>
    <w:p w14:paraId="795DF3C1" w14:textId="50DF6E7B" w:rsidR="007C4E6C" w:rsidRPr="007C4E6C" w:rsidRDefault="007C4E6C" w:rsidP="007C4E6C">
      <w:pPr>
        <w:rPr>
          <w:lang w:val="bg-BG"/>
        </w:rPr>
      </w:pPr>
      <w:r w:rsidRPr="007C4E6C">
        <w:t xml:space="preserve">Write a program that </w:t>
      </w:r>
      <w:r w:rsidRPr="007C4E6C">
        <w:rPr>
          <w:b/>
        </w:rPr>
        <w:t>generates random fake advertisement message</w:t>
      </w:r>
      <w:r w:rsidR="00862CD8">
        <w:rPr>
          <w:b/>
        </w:rPr>
        <w:t>s</w:t>
      </w:r>
      <w:r w:rsidRPr="007C4E6C">
        <w:t xml:space="preserve"> to extol some product. The messages must consist of 4 parts: </w:t>
      </w:r>
      <w:r w:rsidRPr="007C4E6C">
        <w:rPr>
          <w:b/>
        </w:rPr>
        <w:t>laudatory</w:t>
      </w:r>
      <w:r w:rsidRPr="007C4E6C">
        <w:t xml:space="preserve"> </w:t>
      </w:r>
      <w:r w:rsidRPr="007C4E6C">
        <w:rPr>
          <w:b/>
        </w:rPr>
        <w:t>phrase</w:t>
      </w:r>
      <w:r w:rsidRPr="007C4E6C">
        <w:t xml:space="preserve"> + </w:t>
      </w:r>
      <w:r w:rsidRPr="007C4E6C">
        <w:rPr>
          <w:b/>
        </w:rPr>
        <w:t>event</w:t>
      </w:r>
      <w:r w:rsidRPr="007C4E6C">
        <w:t xml:space="preserve"> + </w:t>
      </w:r>
      <w:r w:rsidRPr="007C4E6C">
        <w:rPr>
          <w:b/>
        </w:rPr>
        <w:t>author</w:t>
      </w:r>
      <w:r w:rsidRPr="007C4E6C">
        <w:t xml:space="preserve"> + </w:t>
      </w:r>
      <w:r w:rsidRPr="007C4E6C">
        <w:rPr>
          <w:b/>
        </w:rPr>
        <w:t>city</w:t>
      </w:r>
      <w:r w:rsidRPr="007C4E6C">
        <w:t>. Use the following predefined parts:</w:t>
      </w:r>
    </w:p>
    <w:p w14:paraId="245D339E" w14:textId="3480C863" w:rsidR="007C4E6C" w:rsidRPr="00FD639B" w:rsidRDefault="007C4E6C" w:rsidP="007C4E6C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FD639B">
        <w:rPr>
          <w:rFonts w:cstheme="minorHAnsi"/>
        </w:rPr>
        <w:t xml:space="preserve">Phrases – </w:t>
      </w:r>
      <w:bookmarkStart w:id="0" w:name="OLE_LINK1"/>
      <w:r w:rsidRPr="00FD639B">
        <w:rPr>
          <w:rFonts w:cstheme="minorHAnsi"/>
        </w:rPr>
        <w:t>{"</w:t>
      </w:r>
      <w:r w:rsidRPr="00FD639B">
        <w:rPr>
          <w:rFonts w:ascii="Consolas" w:hAnsi="Consolas"/>
          <w:b/>
        </w:rPr>
        <w:t>Excellent product.</w:t>
      </w:r>
      <w:r w:rsidRPr="00FD639B">
        <w:rPr>
          <w:rFonts w:cstheme="minorHAnsi"/>
        </w:rPr>
        <w:t>", "</w:t>
      </w:r>
      <w:r w:rsidRPr="00FD639B">
        <w:rPr>
          <w:rFonts w:ascii="Consolas" w:hAnsi="Consolas"/>
          <w:b/>
        </w:rPr>
        <w:t>Such a great product.</w:t>
      </w:r>
      <w:r w:rsidR="00FD639B">
        <w:rPr>
          <w:rFonts w:cstheme="minorHAnsi"/>
        </w:rPr>
        <w:t xml:space="preserve">", </w:t>
      </w:r>
      <w:r w:rsidRPr="00FD639B">
        <w:rPr>
          <w:rFonts w:cstheme="minorHAnsi"/>
        </w:rPr>
        <w:t>"</w:t>
      </w:r>
      <w:r w:rsidRPr="00FD639B">
        <w:rPr>
          <w:rFonts w:ascii="Consolas" w:hAnsi="Consolas"/>
          <w:b/>
        </w:rPr>
        <w:t>I always use that product</w:t>
      </w:r>
      <w:r w:rsidRPr="00FD639B">
        <w:rPr>
          <w:rFonts w:cstheme="minorHAnsi"/>
        </w:rPr>
        <w:t>.", "</w:t>
      </w:r>
      <w:r w:rsidRPr="00FD639B">
        <w:rPr>
          <w:rFonts w:ascii="Consolas" w:hAnsi="Consolas"/>
          <w:b/>
        </w:rPr>
        <w:t>Best product of its category.</w:t>
      </w:r>
      <w:r w:rsidRPr="00FD639B">
        <w:rPr>
          <w:rFonts w:cstheme="minorHAnsi"/>
        </w:rPr>
        <w:t>", "</w:t>
      </w:r>
      <w:r w:rsidRPr="00FD639B">
        <w:rPr>
          <w:rFonts w:ascii="Consolas" w:hAnsi="Consolas"/>
          <w:b/>
        </w:rPr>
        <w:t>Exceptional product.</w:t>
      </w:r>
      <w:r w:rsidRPr="00FD639B">
        <w:rPr>
          <w:rFonts w:cstheme="minorHAnsi"/>
        </w:rPr>
        <w:t>", "</w:t>
      </w:r>
      <w:r w:rsidRPr="00FD639B">
        <w:rPr>
          <w:rFonts w:ascii="Consolas" w:hAnsi="Consolas"/>
          <w:b/>
        </w:rPr>
        <w:t>I can’t live without this product.</w:t>
      </w:r>
      <w:r w:rsidRPr="00FD639B">
        <w:rPr>
          <w:rFonts w:cstheme="minorHAnsi"/>
        </w:rPr>
        <w:t>"}</w:t>
      </w:r>
    </w:p>
    <w:bookmarkEnd w:id="0"/>
    <w:p w14:paraId="2691FBA8" w14:textId="77777777" w:rsidR="007C4E6C" w:rsidRPr="00FD639B" w:rsidRDefault="007C4E6C" w:rsidP="007C4E6C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FD639B">
        <w:t xml:space="preserve">Events – </w:t>
      </w:r>
      <w:bookmarkStart w:id="1" w:name="OLE_LINK2"/>
      <w:r w:rsidRPr="00FD639B">
        <w:t>{"</w:t>
      </w:r>
      <w:r w:rsidRPr="00FD639B">
        <w:rPr>
          <w:rFonts w:ascii="Consolas" w:hAnsi="Consolas"/>
          <w:b/>
        </w:rPr>
        <w:t>Now I feel good.</w:t>
      </w:r>
      <w:r w:rsidRPr="00FD639B">
        <w:t>", "</w:t>
      </w:r>
      <w:r w:rsidRPr="00FD639B">
        <w:rPr>
          <w:rFonts w:ascii="Consolas" w:hAnsi="Consolas"/>
          <w:b/>
        </w:rPr>
        <w:t>I have succeeded with this product.</w:t>
      </w:r>
      <w:r w:rsidRPr="00FD639B">
        <w:t>", "</w:t>
      </w:r>
      <w:r w:rsidRPr="00FD639B">
        <w:rPr>
          <w:rFonts w:ascii="Consolas" w:hAnsi="Consolas"/>
          <w:b/>
        </w:rPr>
        <w:t>Makes miracles. I am happy of the results!</w:t>
      </w:r>
      <w:r w:rsidRPr="00FD639B">
        <w:t>", "</w:t>
      </w:r>
      <w:r w:rsidRPr="00FD639B">
        <w:rPr>
          <w:rFonts w:ascii="Consolas" w:hAnsi="Consolas"/>
          <w:b/>
        </w:rPr>
        <w:t>I cannot believe but now I feel awesome.</w:t>
      </w:r>
      <w:r w:rsidRPr="00FD639B">
        <w:t>", "</w:t>
      </w:r>
      <w:r w:rsidRPr="00FD639B">
        <w:rPr>
          <w:rFonts w:ascii="Consolas" w:hAnsi="Consolas"/>
          <w:b/>
        </w:rPr>
        <w:t>Try it yourself, I am very satisfied.</w:t>
      </w:r>
      <w:r w:rsidRPr="00FD639B">
        <w:t>", "</w:t>
      </w:r>
      <w:r w:rsidRPr="00FD639B">
        <w:rPr>
          <w:rFonts w:ascii="Consolas" w:hAnsi="Consolas"/>
          <w:b/>
        </w:rPr>
        <w:t>I feel great!</w:t>
      </w:r>
      <w:r w:rsidRPr="00FD639B">
        <w:t>"}</w:t>
      </w:r>
    </w:p>
    <w:bookmarkEnd w:id="1"/>
    <w:p w14:paraId="49702BE8" w14:textId="77777777" w:rsidR="007C4E6C" w:rsidRPr="00FD639B" w:rsidRDefault="007C4E6C" w:rsidP="007C4E6C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FD639B">
        <w:t xml:space="preserve">Authors – </w:t>
      </w:r>
      <w:bookmarkStart w:id="2" w:name="OLE_LINK3"/>
      <w:r w:rsidRPr="00FD639B">
        <w:t>{"</w:t>
      </w:r>
      <w:r w:rsidRPr="00FD639B">
        <w:rPr>
          <w:rFonts w:ascii="Consolas" w:hAnsi="Consolas"/>
          <w:b/>
        </w:rPr>
        <w:t>Diana</w:t>
      </w:r>
      <w:r w:rsidRPr="00FD639B">
        <w:t>", "</w:t>
      </w:r>
      <w:proofErr w:type="spellStart"/>
      <w:r w:rsidRPr="00FD639B">
        <w:rPr>
          <w:rFonts w:ascii="Consolas" w:hAnsi="Consolas"/>
          <w:b/>
        </w:rPr>
        <w:t>Petya</w:t>
      </w:r>
      <w:proofErr w:type="spellEnd"/>
      <w:r w:rsidRPr="00FD639B">
        <w:t>", "</w:t>
      </w:r>
      <w:r w:rsidRPr="00FD639B">
        <w:rPr>
          <w:rFonts w:ascii="Consolas" w:hAnsi="Consolas"/>
          <w:b/>
        </w:rPr>
        <w:t>Stella</w:t>
      </w:r>
      <w:r w:rsidRPr="00FD639B">
        <w:t>", "</w:t>
      </w:r>
      <w:r w:rsidRPr="00FD639B">
        <w:rPr>
          <w:rFonts w:ascii="Consolas" w:hAnsi="Consolas"/>
          <w:b/>
        </w:rPr>
        <w:t>Elena</w:t>
      </w:r>
      <w:r w:rsidRPr="00FD639B">
        <w:t>", "</w:t>
      </w:r>
      <w:r w:rsidRPr="00FD639B">
        <w:rPr>
          <w:rFonts w:ascii="Consolas" w:hAnsi="Consolas"/>
          <w:b/>
        </w:rPr>
        <w:t>Katya</w:t>
      </w:r>
      <w:r w:rsidRPr="00FD639B">
        <w:t>", "</w:t>
      </w:r>
      <w:r w:rsidRPr="00FD639B">
        <w:rPr>
          <w:rFonts w:ascii="Consolas" w:hAnsi="Consolas"/>
          <w:b/>
        </w:rPr>
        <w:t>Iva</w:t>
      </w:r>
      <w:r w:rsidRPr="00FD639B">
        <w:t>", "</w:t>
      </w:r>
      <w:r w:rsidRPr="00FD639B">
        <w:rPr>
          <w:rFonts w:ascii="Consolas" w:hAnsi="Consolas"/>
          <w:b/>
        </w:rPr>
        <w:t>Annie</w:t>
      </w:r>
      <w:r w:rsidRPr="00FD639B">
        <w:t>", "</w:t>
      </w:r>
      <w:r w:rsidRPr="00FD639B">
        <w:rPr>
          <w:rFonts w:ascii="Consolas" w:hAnsi="Consolas"/>
          <w:b/>
        </w:rPr>
        <w:t>Eva</w:t>
      </w:r>
      <w:r w:rsidRPr="00FD639B">
        <w:t>"}</w:t>
      </w:r>
      <w:bookmarkEnd w:id="2"/>
    </w:p>
    <w:p w14:paraId="6F512EE2" w14:textId="77777777" w:rsidR="007C4E6C" w:rsidRPr="00FD639B" w:rsidRDefault="007C4E6C" w:rsidP="007C4E6C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FD639B">
        <w:t xml:space="preserve">Cities – </w:t>
      </w:r>
      <w:bookmarkStart w:id="3" w:name="OLE_LINK4"/>
      <w:r w:rsidRPr="00FD639B">
        <w:t>{"</w:t>
      </w:r>
      <w:proofErr w:type="spellStart"/>
      <w:r w:rsidRPr="00FD639B">
        <w:rPr>
          <w:rFonts w:ascii="Consolas" w:hAnsi="Consolas"/>
          <w:b/>
        </w:rPr>
        <w:t>Burgas</w:t>
      </w:r>
      <w:proofErr w:type="spellEnd"/>
      <w:r w:rsidRPr="00FD639B">
        <w:t>", "</w:t>
      </w:r>
      <w:r w:rsidRPr="00FD639B">
        <w:rPr>
          <w:rFonts w:ascii="Consolas" w:hAnsi="Consolas"/>
          <w:b/>
        </w:rPr>
        <w:t>Sofia</w:t>
      </w:r>
      <w:r w:rsidRPr="00FD639B">
        <w:t>", "</w:t>
      </w:r>
      <w:r w:rsidRPr="00FD639B">
        <w:rPr>
          <w:rFonts w:ascii="Consolas" w:hAnsi="Consolas"/>
          <w:b/>
        </w:rPr>
        <w:t>Plovdiv</w:t>
      </w:r>
      <w:r w:rsidRPr="00FD639B">
        <w:t>", "</w:t>
      </w:r>
      <w:r w:rsidRPr="00FD639B">
        <w:rPr>
          <w:rFonts w:ascii="Consolas" w:hAnsi="Consolas"/>
          <w:b/>
        </w:rPr>
        <w:t>Varna</w:t>
      </w:r>
      <w:r w:rsidRPr="00FD639B">
        <w:t>", "</w:t>
      </w:r>
      <w:r w:rsidRPr="00FD639B">
        <w:rPr>
          <w:rFonts w:ascii="Consolas" w:hAnsi="Consolas"/>
          <w:b/>
        </w:rPr>
        <w:t>Ruse</w:t>
      </w:r>
      <w:r w:rsidRPr="00FD639B">
        <w:t>"}</w:t>
      </w:r>
      <w:bookmarkEnd w:id="3"/>
    </w:p>
    <w:p w14:paraId="18807882" w14:textId="77777777" w:rsidR="007C4E6C" w:rsidRPr="007C4E6C" w:rsidRDefault="007C4E6C" w:rsidP="007C4E6C">
      <w:pPr>
        <w:rPr>
          <w:rFonts w:cstheme="minorHAnsi"/>
          <w:lang w:val="bg-BG"/>
        </w:rPr>
      </w:pPr>
      <w:r w:rsidRPr="007C4E6C">
        <w:t>The format of the output message is</w:t>
      </w:r>
      <w:r w:rsidRPr="007C4E6C">
        <w:rPr>
          <w:rFonts w:cstheme="minorHAnsi"/>
        </w:rPr>
        <w:t xml:space="preserve">: </w:t>
      </w:r>
      <w:bookmarkStart w:id="4" w:name="OLE_LINK5"/>
      <w:r w:rsidRPr="00FD639B">
        <w:rPr>
          <w:rFonts w:ascii="Consolas" w:hAnsi="Consolas" w:cstheme="minorHAnsi"/>
          <w:b/>
        </w:rPr>
        <w:t>{phrase} {event} {author} – {city}</w:t>
      </w:r>
      <w:bookmarkEnd w:id="4"/>
      <w:r w:rsidRPr="007C4E6C">
        <w:rPr>
          <w:rFonts w:cstheme="minorHAnsi"/>
        </w:rPr>
        <w:t>.</w:t>
      </w:r>
    </w:p>
    <w:p w14:paraId="139BD5FE" w14:textId="77777777" w:rsidR="007C4E6C" w:rsidRPr="007C4E6C" w:rsidRDefault="007C4E6C" w:rsidP="007C4E6C">
      <w:pPr>
        <w:rPr>
          <w:lang w:val="bg-BG"/>
        </w:rPr>
      </w:pPr>
      <w:r w:rsidRPr="007C4E6C">
        <w:t xml:space="preserve">As an input, you take the </w:t>
      </w:r>
      <w:r w:rsidRPr="007C4E6C">
        <w:rPr>
          <w:b/>
        </w:rPr>
        <w:t>number of messages</w:t>
      </w:r>
      <w:r w:rsidRPr="007C4E6C">
        <w:t xml:space="preserve"> to be generated. Print each random message on a separate line.</w:t>
      </w:r>
    </w:p>
    <w:p w14:paraId="5C6D1EAE" w14:textId="77777777" w:rsidR="007C4E6C" w:rsidRPr="007C4E6C" w:rsidRDefault="007C4E6C" w:rsidP="007C4E6C">
      <w:pPr>
        <w:pStyle w:val="Heading3"/>
        <w:rPr>
          <w:lang w:val="bg-BG"/>
        </w:rPr>
      </w:pPr>
      <w:r w:rsidRPr="007C4E6C">
        <w:t>Examples</w:t>
      </w:r>
    </w:p>
    <w:tbl>
      <w:tblPr>
        <w:tblStyle w:val="TableGrid"/>
        <w:tblW w:w="1017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409"/>
      </w:tblGrid>
      <w:tr w:rsidR="007C4E6C" w:rsidRPr="007C4E6C" w14:paraId="281F92EE" w14:textId="77777777" w:rsidTr="00862CD8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13ED5E5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Input</w:t>
            </w:r>
          </w:p>
        </w:tc>
        <w:tc>
          <w:tcPr>
            <w:tcW w:w="9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2A0A67B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Output</w:t>
            </w:r>
          </w:p>
        </w:tc>
      </w:tr>
      <w:tr w:rsidR="007C4E6C" w:rsidRPr="007C4E6C" w14:paraId="770C2B8C" w14:textId="77777777" w:rsidTr="00862CD8">
        <w:trPr>
          <w:trHeight w:val="542"/>
        </w:trPr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546A8F" w14:textId="77777777" w:rsidR="007C4E6C" w:rsidRPr="00152F23" w:rsidRDefault="007C4E6C" w:rsidP="00AC426D">
            <w:pPr>
              <w:spacing w:after="0"/>
              <w:rPr>
                <w:rFonts w:ascii="Consolas" w:hAnsi="Consolas" w:cstheme="minorHAnsi"/>
                <w:bCs/>
              </w:rPr>
            </w:pPr>
            <w:r w:rsidRPr="00152F23">
              <w:rPr>
                <w:rFonts w:ascii="Consolas" w:hAnsi="Consolas" w:cstheme="minorHAnsi"/>
                <w:bCs/>
              </w:rPr>
              <w:t>3</w:t>
            </w:r>
          </w:p>
        </w:tc>
        <w:tc>
          <w:tcPr>
            <w:tcW w:w="9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88CF55" w14:textId="77777777" w:rsidR="007C4E6C" w:rsidRPr="007C4E6C" w:rsidRDefault="007C4E6C" w:rsidP="00AC426D">
            <w:pPr>
              <w:rPr>
                <w:rFonts w:ascii="Consolas" w:hAnsi="Consolas"/>
                <w:lang w:val="bg-BG"/>
              </w:rPr>
            </w:pPr>
            <w:r w:rsidRPr="007C4E6C">
              <w:rPr>
                <w:rFonts w:ascii="Consolas" w:hAnsi="Consolas"/>
                <w:noProof/>
              </w:rPr>
              <w:t>Such a great product. Now I feel good. Elena – Ruse</w:t>
            </w:r>
          </w:p>
          <w:p w14:paraId="0686D27D" w14:textId="77777777" w:rsidR="007C4E6C" w:rsidRPr="007C4E6C" w:rsidRDefault="007C4E6C" w:rsidP="00AC426D">
            <w:pPr>
              <w:rPr>
                <w:rFonts w:ascii="Consolas" w:hAnsi="Consolas"/>
                <w:lang w:val="bg-BG"/>
              </w:rPr>
            </w:pPr>
            <w:r w:rsidRPr="007C4E6C">
              <w:rPr>
                <w:rFonts w:ascii="Consolas" w:hAnsi="Consolas"/>
                <w:noProof/>
              </w:rPr>
              <w:t>Excelent product. Makes miracles. I am happy of the results! Katya – Varna</w:t>
            </w:r>
          </w:p>
          <w:p w14:paraId="7D45BA62" w14:textId="557443EA" w:rsidR="003744B9" w:rsidRPr="003744B9" w:rsidRDefault="007C4E6C" w:rsidP="00AC426D">
            <w:pPr>
              <w:rPr>
                <w:rFonts w:ascii="Consolas" w:hAnsi="Consolas"/>
                <w:noProof/>
              </w:rPr>
            </w:pPr>
            <w:r w:rsidRPr="007C4E6C">
              <w:rPr>
                <w:rFonts w:ascii="Consolas" w:hAnsi="Consolas"/>
                <w:noProof/>
              </w:rPr>
              <w:t xml:space="preserve">Best product of its category. That makes miracles. Eva </w:t>
            </w:r>
            <w:r w:rsidR="003744B9">
              <w:rPr>
                <w:rFonts w:ascii="Consolas" w:hAnsi="Consolas"/>
                <w:noProof/>
              </w:rPr>
              <w:t>–</w:t>
            </w:r>
            <w:r w:rsidRPr="007C4E6C">
              <w:rPr>
                <w:rFonts w:ascii="Consolas" w:hAnsi="Consolas"/>
                <w:noProof/>
              </w:rPr>
              <w:t xml:space="preserve"> Sofia</w:t>
            </w:r>
          </w:p>
        </w:tc>
      </w:tr>
      <w:tr w:rsidR="003744B9" w:rsidRPr="007C4E6C" w14:paraId="45EC2771" w14:textId="77777777" w:rsidTr="00862CD8">
        <w:trPr>
          <w:trHeight w:val="542"/>
        </w:trPr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1C7CD" w14:textId="48239332" w:rsidR="003744B9" w:rsidRPr="00152F23" w:rsidRDefault="003744B9" w:rsidP="00AC426D">
            <w:pPr>
              <w:spacing w:after="0"/>
              <w:rPr>
                <w:rFonts w:ascii="Consolas" w:hAnsi="Consolas" w:cstheme="minorHAnsi"/>
                <w:bCs/>
              </w:rPr>
            </w:pPr>
            <w:r>
              <w:rPr>
                <w:rFonts w:ascii="Consolas" w:hAnsi="Consolas" w:cstheme="minorHAnsi"/>
                <w:bCs/>
              </w:rPr>
              <w:t>4</w:t>
            </w:r>
          </w:p>
        </w:tc>
        <w:tc>
          <w:tcPr>
            <w:tcW w:w="9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8E1EDB" w14:textId="77777777" w:rsidR="003744B9" w:rsidRPr="003744B9" w:rsidRDefault="003744B9" w:rsidP="003744B9">
            <w:pPr>
              <w:rPr>
                <w:rFonts w:ascii="Consolas" w:hAnsi="Consolas"/>
                <w:noProof/>
              </w:rPr>
            </w:pPr>
            <w:r w:rsidRPr="003744B9">
              <w:rPr>
                <w:rFonts w:ascii="Consolas" w:hAnsi="Consolas"/>
                <w:noProof/>
              </w:rPr>
              <w:t>I always use that product. Makes miracles. I am happy of the results! Iva - Ruse</w:t>
            </w:r>
          </w:p>
          <w:p w14:paraId="3942AB66" w14:textId="77777777" w:rsidR="003744B9" w:rsidRPr="003744B9" w:rsidRDefault="003744B9" w:rsidP="003744B9">
            <w:pPr>
              <w:rPr>
                <w:rFonts w:ascii="Consolas" w:hAnsi="Consolas"/>
                <w:noProof/>
              </w:rPr>
            </w:pPr>
            <w:r w:rsidRPr="003744B9">
              <w:rPr>
                <w:rFonts w:ascii="Consolas" w:hAnsi="Consolas"/>
                <w:noProof/>
              </w:rPr>
              <w:t>I can’t live without this product. I cannot believe but now I feel awesome. Katya - Burgas</w:t>
            </w:r>
          </w:p>
          <w:p w14:paraId="4DB63B00" w14:textId="77777777" w:rsidR="003744B9" w:rsidRPr="003744B9" w:rsidRDefault="003744B9" w:rsidP="003744B9">
            <w:pPr>
              <w:rPr>
                <w:rFonts w:ascii="Consolas" w:hAnsi="Consolas"/>
                <w:noProof/>
              </w:rPr>
            </w:pPr>
            <w:r w:rsidRPr="003744B9">
              <w:rPr>
                <w:rFonts w:ascii="Consolas" w:hAnsi="Consolas"/>
                <w:noProof/>
              </w:rPr>
              <w:t>Such a great product. Try it yourself, I am very satisfied. Iva - Varna</w:t>
            </w:r>
          </w:p>
          <w:p w14:paraId="7F6AF955" w14:textId="63024BC2" w:rsidR="003744B9" w:rsidRPr="003744B9" w:rsidRDefault="003744B9" w:rsidP="003744B9">
            <w:pPr>
              <w:rPr>
                <w:rFonts w:ascii="Consolas" w:hAnsi="Consolas"/>
                <w:noProof/>
                <w:lang w:val="bg-BG"/>
              </w:rPr>
            </w:pPr>
            <w:r w:rsidRPr="003744B9">
              <w:rPr>
                <w:rFonts w:ascii="Consolas" w:hAnsi="Consolas"/>
                <w:noProof/>
              </w:rPr>
              <w:t>Best product of its category. I cannot believe but now I feel awesome. Eva - Ruse</w:t>
            </w:r>
          </w:p>
        </w:tc>
      </w:tr>
    </w:tbl>
    <w:p w14:paraId="28EF9412" w14:textId="77777777" w:rsidR="007C4E6C" w:rsidRPr="007C4E6C" w:rsidRDefault="007C4E6C" w:rsidP="007C4E6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C4E6C">
        <w:t>Articles</w:t>
      </w:r>
    </w:p>
    <w:p w14:paraId="0A1033E9" w14:textId="77777777" w:rsidR="007C4E6C" w:rsidRPr="007C4E6C" w:rsidRDefault="007C4E6C" w:rsidP="007C4E6C">
      <w:pPr>
        <w:rPr>
          <w:lang w:val="bg-BG"/>
        </w:rPr>
      </w:pPr>
      <w:r w:rsidRPr="007C4E6C">
        <w:t>Create an article class with the following properties:</w:t>
      </w:r>
    </w:p>
    <w:p w14:paraId="2AA41C0E" w14:textId="77777777" w:rsidR="007C4E6C" w:rsidRPr="007C4E6C" w:rsidRDefault="007C4E6C" w:rsidP="007C4E6C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7C4E6C">
        <w:rPr>
          <w:b/>
        </w:rPr>
        <w:t>Title</w:t>
      </w:r>
      <w:r w:rsidRPr="007C4E6C">
        <w:t xml:space="preserve"> – a string</w:t>
      </w:r>
    </w:p>
    <w:p w14:paraId="74D51794" w14:textId="77777777" w:rsidR="007C4E6C" w:rsidRPr="007C4E6C" w:rsidRDefault="007C4E6C" w:rsidP="007C4E6C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7C4E6C">
        <w:rPr>
          <w:b/>
        </w:rPr>
        <w:t>Content</w:t>
      </w:r>
      <w:r w:rsidRPr="007C4E6C">
        <w:t xml:space="preserve"> – a string</w:t>
      </w:r>
    </w:p>
    <w:p w14:paraId="2DF68872" w14:textId="77777777" w:rsidR="007C4E6C" w:rsidRPr="007C4E6C" w:rsidRDefault="007C4E6C" w:rsidP="007C4E6C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7C4E6C">
        <w:rPr>
          <w:b/>
        </w:rPr>
        <w:t>Author</w:t>
      </w:r>
      <w:r w:rsidRPr="007C4E6C">
        <w:t xml:space="preserve"> – a string</w:t>
      </w:r>
    </w:p>
    <w:p w14:paraId="65DD44AB" w14:textId="77777777" w:rsidR="007C4E6C" w:rsidRPr="007C4E6C" w:rsidRDefault="007C4E6C" w:rsidP="007C4E6C">
      <w:pPr>
        <w:rPr>
          <w:lang w:val="bg-BG"/>
        </w:rPr>
      </w:pPr>
      <w:r w:rsidRPr="007C4E6C">
        <w:t>The class should have a constructor and the following methods:</w:t>
      </w:r>
    </w:p>
    <w:p w14:paraId="74A04A5B" w14:textId="77777777" w:rsidR="007C4E6C" w:rsidRPr="007C4E6C" w:rsidRDefault="007C4E6C" w:rsidP="007C4E6C">
      <w:pPr>
        <w:pStyle w:val="ListParagraph"/>
        <w:numPr>
          <w:ilvl w:val="0"/>
          <w:numId w:val="43"/>
        </w:numPr>
        <w:spacing w:before="0" w:after="200"/>
        <w:rPr>
          <w:rFonts w:cstheme="minorHAnsi"/>
          <w:lang w:val="bg-BG"/>
        </w:rPr>
      </w:pPr>
      <w:r w:rsidRPr="00FD639B">
        <w:rPr>
          <w:rFonts w:ascii="Consolas" w:hAnsi="Consolas" w:cstheme="minorHAnsi"/>
          <w:b/>
        </w:rPr>
        <w:t xml:space="preserve">Edit </w:t>
      </w:r>
      <w:r w:rsidRPr="00FD639B">
        <w:rPr>
          <w:rFonts w:ascii="Consolas" w:hAnsi="Consolas" w:cstheme="minorHAnsi"/>
          <w:b/>
          <w:noProof/>
        </w:rPr>
        <w:t>(</w:t>
      </w:r>
      <w:r w:rsidRPr="00FD639B">
        <w:rPr>
          <w:rFonts w:ascii="Consolas" w:hAnsi="Consolas" w:cstheme="minorHAnsi"/>
          <w:b/>
        </w:rPr>
        <w:t>new content</w:t>
      </w:r>
      <w:r w:rsidRPr="003744B9">
        <w:rPr>
          <w:rFonts w:ascii="Consolas" w:hAnsi="Consolas" w:cstheme="minorHAnsi"/>
          <w:b/>
          <w:noProof/>
        </w:rPr>
        <w:t>)</w:t>
      </w:r>
      <w:r w:rsidRPr="00FD639B">
        <w:rPr>
          <w:rFonts w:ascii="Consolas" w:hAnsi="Consolas" w:cstheme="minorHAnsi"/>
          <w:noProof/>
        </w:rPr>
        <w:t xml:space="preserve"> </w:t>
      </w:r>
      <w:r w:rsidRPr="007C4E6C">
        <w:rPr>
          <w:rFonts w:cstheme="minorHAnsi"/>
        </w:rPr>
        <w:t>– change the old content with the new one</w:t>
      </w:r>
    </w:p>
    <w:p w14:paraId="44517706" w14:textId="77777777" w:rsidR="007C4E6C" w:rsidRPr="007C4E6C" w:rsidRDefault="007C4E6C" w:rsidP="007C4E6C">
      <w:pPr>
        <w:pStyle w:val="ListParagraph"/>
        <w:numPr>
          <w:ilvl w:val="0"/>
          <w:numId w:val="43"/>
        </w:numPr>
        <w:spacing w:before="0" w:after="200"/>
        <w:rPr>
          <w:rFonts w:cstheme="minorHAnsi"/>
          <w:lang w:val="bg-BG"/>
        </w:rPr>
      </w:pPr>
      <w:r w:rsidRPr="00FD639B">
        <w:rPr>
          <w:rFonts w:ascii="Consolas" w:hAnsi="Consolas" w:cstheme="minorHAnsi"/>
          <w:b/>
          <w:noProof/>
        </w:rPr>
        <w:t>ChangeAuthor (</w:t>
      </w:r>
      <w:r w:rsidRPr="00FD639B">
        <w:rPr>
          <w:rFonts w:ascii="Consolas" w:hAnsi="Consolas" w:cstheme="minorHAnsi"/>
          <w:b/>
        </w:rPr>
        <w:t>new author</w:t>
      </w:r>
      <w:r w:rsidRPr="00FD639B">
        <w:rPr>
          <w:rFonts w:ascii="Consolas" w:hAnsi="Consolas" w:cstheme="minorHAnsi"/>
          <w:b/>
          <w:noProof/>
        </w:rPr>
        <w:t>)</w:t>
      </w:r>
      <w:r w:rsidRPr="007C4E6C">
        <w:rPr>
          <w:rFonts w:cstheme="minorHAnsi"/>
          <w:noProof/>
        </w:rPr>
        <w:t xml:space="preserve"> </w:t>
      </w:r>
      <w:r w:rsidRPr="007C4E6C">
        <w:rPr>
          <w:rFonts w:cstheme="minorHAnsi"/>
        </w:rPr>
        <w:t>– change the author</w:t>
      </w:r>
    </w:p>
    <w:p w14:paraId="045005AA" w14:textId="77777777" w:rsidR="007C4E6C" w:rsidRPr="007C4E6C" w:rsidRDefault="007C4E6C" w:rsidP="007C4E6C">
      <w:pPr>
        <w:pStyle w:val="ListParagraph"/>
        <w:numPr>
          <w:ilvl w:val="0"/>
          <w:numId w:val="43"/>
        </w:numPr>
        <w:spacing w:before="0" w:after="200"/>
        <w:rPr>
          <w:rFonts w:cstheme="minorHAnsi"/>
          <w:lang w:val="bg-BG"/>
        </w:rPr>
      </w:pPr>
      <w:r w:rsidRPr="00FD639B">
        <w:rPr>
          <w:rFonts w:ascii="Consolas" w:hAnsi="Consolas" w:cstheme="minorHAnsi"/>
          <w:b/>
        </w:rPr>
        <w:lastRenderedPageBreak/>
        <w:t xml:space="preserve">Rename </w:t>
      </w:r>
      <w:r w:rsidRPr="00FD639B">
        <w:rPr>
          <w:rFonts w:ascii="Consolas" w:hAnsi="Consolas" w:cstheme="minorHAnsi"/>
          <w:b/>
          <w:noProof/>
        </w:rPr>
        <w:t>(</w:t>
      </w:r>
      <w:r w:rsidRPr="00FD639B">
        <w:rPr>
          <w:rFonts w:ascii="Consolas" w:hAnsi="Consolas" w:cstheme="minorHAnsi"/>
          <w:b/>
        </w:rPr>
        <w:t>new title</w:t>
      </w:r>
      <w:r w:rsidRPr="00FD639B">
        <w:rPr>
          <w:rFonts w:ascii="Consolas" w:hAnsi="Consolas" w:cstheme="minorHAnsi"/>
          <w:b/>
          <w:noProof/>
        </w:rPr>
        <w:t>)</w:t>
      </w:r>
      <w:r w:rsidRPr="00FD639B">
        <w:rPr>
          <w:rFonts w:ascii="Consolas" w:hAnsi="Consolas" w:cstheme="minorHAnsi"/>
          <w:noProof/>
        </w:rPr>
        <w:t xml:space="preserve"> </w:t>
      </w:r>
      <w:r w:rsidRPr="007C4E6C">
        <w:rPr>
          <w:rFonts w:cstheme="minorHAnsi"/>
        </w:rPr>
        <w:t>– change the title of the article</w:t>
      </w:r>
    </w:p>
    <w:p w14:paraId="0CF5EE21" w14:textId="77777777" w:rsidR="007C4E6C" w:rsidRPr="007C4E6C" w:rsidRDefault="007C4E6C" w:rsidP="007C4E6C">
      <w:pPr>
        <w:pStyle w:val="ListParagraph"/>
        <w:numPr>
          <w:ilvl w:val="0"/>
          <w:numId w:val="43"/>
        </w:numPr>
        <w:spacing w:before="0" w:after="200"/>
        <w:rPr>
          <w:rFonts w:cstheme="minorHAnsi"/>
          <w:lang w:val="bg-BG"/>
        </w:rPr>
      </w:pPr>
      <w:r w:rsidRPr="007C4E6C">
        <w:rPr>
          <w:rFonts w:cstheme="minorHAnsi"/>
        </w:rPr>
        <w:t xml:space="preserve">override </w:t>
      </w:r>
      <w:r w:rsidRPr="007C4E6C">
        <w:rPr>
          <w:rFonts w:cstheme="minorHAnsi"/>
          <w:b/>
          <w:noProof/>
        </w:rPr>
        <w:t>ToString</w:t>
      </w:r>
      <w:r w:rsidRPr="007C4E6C">
        <w:rPr>
          <w:rFonts w:cstheme="minorHAnsi"/>
          <w:noProof/>
        </w:rPr>
        <w:t xml:space="preserve"> </w:t>
      </w:r>
      <w:r w:rsidRPr="007C4E6C">
        <w:rPr>
          <w:rFonts w:cstheme="minorHAnsi"/>
        </w:rPr>
        <w:t xml:space="preserve">– print the article in the following format: </w:t>
      </w:r>
    </w:p>
    <w:p w14:paraId="51BD1146" w14:textId="77777777" w:rsidR="007C4E6C" w:rsidRPr="00FD639B" w:rsidRDefault="007C4E6C" w:rsidP="007C4E6C">
      <w:pPr>
        <w:pStyle w:val="ListParagraph"/>
        <w:rPr>
          <w:rFonts w:ascii="Consolas" w:hAnsi="Consolas" w:cstheme="minorHAnsi"/>
          <w:lang w:val="bg-BG"/>
        </w:rPr>
      </w:pPr>
      <w:r w:rsidRPr="007C4E6C">
        <w:rPr>
          <w:rFonts w:cstheme="minorHAnsi"/>
          <w:b/>
        </w:rPr>
        <w:t>"</w:t>
      </w:r>
      <w:r w:rsidRPr="00FD639B">
        <w:rPr>
          <w:rFonts w:ascii="Consolas" w:hAnsi="Consolas" w:cstheme="minorHAnsi"/>
          <w:b/>
        </w:rPr>
        <w:t>{title} - {content</w:t>
      </w:r>
      <w:proofErr w:type="gramStart"/>
      <w:r w:rsidRPr="00FD639B">
        <w:rPr>
          <w:rFonts w:ascii="Consolas" w:hAnsi="Consolas" w:cstheme="minorHAnsi"/>
          <w:b/>
        </w:rPr>
        <w:t>}:</w:t>
      </w:r>
      <w:proofErr w:type="gramEnd"/>
      <w:r w:rsidRPr="00FD639B">
        <w:rPr>
          <w:rFonts w:ascii="Consolas" w:hAnsi="Consolas" w:cstheme="minorHAnsi"/>
          <w:b/>
        </w:rPr>
        <w:t>{author}</w:t>
      </w:r>
      <w:r w:rsidRPr="00FD639B">
        <w:rPr>
          <w:rFonts w:cstheme="minorHAnsi"/>
          <w:b/>
        </w:rPr>
        <w:t>"</w:t>
      </w:r>
    </w:p>
    <w:p w14:paraId="5D4C877D" w14:textId="77777777" w:rsidR="007C4E6C" w:rsidRPr="007C4E6C" w:rsidRDefault="007C4E6C" w:rsidP="007C4E6C">
      <w:pPr>
        <w:rPr>
          <w:rFonts w:ascii="Calibri" w:hAnsi="Calibri"/>
          <w:lang w:val="bg-BG"/>
        </w:rPr>
      </w:pPr>
      <w:r w:rsidRPr="007C4E6C">
        <w:t xml:space="preserve">Write a program that reads an article in the following </w:t>
      </w:r>
      <w:r w:rsidRPr="007C4E6C">
        <w:rPr>
          <w:rFonts w:cstheme="minorHAnsi"/>
        </w:rPr>
        <w:t xml:space="preserve">format </w:t>
      </w:r>
      <w:r w:rsidRPr="007C4E6C">
        <w:rPr>
          <w:rFonts w:cstheme="minorHAnsi"/>
          <w:b/>
        </w:rPr>
        <w:t>"</w:t>
      </w:r>
      <w:r w:rsidRPr="00FD639B">
        <w:rPr>
          <w:rFonts w:ascii="Consolas" w:hAnsi="Consolas" w:cstheme="minorHAnsi"/>
          <w:b/>
        </w:rPr>
        <w:t>{title}, {content}, {author}</w:t>
      </w:r>
      <w:r w:rsidRPr="007C4E6C">
        <w:rPr>
          <w:rFonts w:cstheme="minorHAnsi"/>
          <w:b/>
        </w:rPr>
        <w:t>"</w:t>
      </w:r>
      <w:r w:rsidRPr="007C4E6C">
        <w:rPr>
          <w:rFonts w:cstheme="minorHAnsi"/>
        </w:rPr>
        <w:t xml:space="preserve">. </w:t>
      </w:r>
      <w:r w:rsidRPr="007C4E6C">
        <w:t xml:space="preserve">On the next line, you will get a number </w:t>
      </w:r>
      <w:r w:rsidRPr="007C4E6C">
        <w:rPr>
          <w:b/>
        </w:rPr>
        <w:t>n</w:t>
      </w:r>
      <w:r w:rsidRPr="007C4E6C">
        <w:t xml:space="preserve">. On the next </w:t>
      </w:r>
      <w:r w:rsidRPr="007C4E6C">
        <w:rPr>
          <w:b/>
        </w:rPr>
        <w:t>n lines,</w:t>
      </w:r>
      <w:r w:rsidRPr="007C4E6C">
        <w:t xml:space="preserve"> you will get one of the following commands: </w:t>
      </w:r>
      <w:r w:rsidRPr="007C4E6C">
        <w:rPr>
          <w:rFonts w:cstheme="minorHAnsi"/>
          <w:b/>
        </w:rPr>
        <w:t>"</w:t>
      </w:r>
      <w:r w:rsidRPr="00FD639B">
        <w:rPr>
          <w:rFonts w:ascii="Consolas" w:hAnsi="Consolas" w:cstheme="minorHAnsi"/>
          <w:b/>
        </w:rPr>
        <w:t>Edit: {new content}</w:t>
      </w:r>
      <w:r w:rsidRPr="007C4E6C">
        <w:rPr>
          <w:rFonts w:cstheme="minorHAnsi"/>
          <w:b/>
        </w:rPr>
        <w:t>"</w:t>
      </w:r>
      <w:r w:rsidRPr="007C4E6C">
        <w:rPr>
          <w:rFonts w:cstheme="minorHAnsi"/>
        </w:rPr>
        <w:t xml:space="preserve">; </w:t>
      </w:r>
      <w:r w:rsidRPr="007C4E6C">
        <w:rPr>
          <w:rFonts w:cstheme="minorHAnsi"/>
          <w:b/>
        </w:rPr>
        <w:t>"</w:t>
      </w:r>
      <w:proofErr w:type="spellStart"/>
      <w:r w:rsidRPr="00FD639B">
        <w:rPr>
          <w:rFonts w:ascii="Consolas" w:hAnsi="Consolas" w:cstheme="minorHAnsi"/>
          <w:b/>
          <w:noProof/>
        </w:rPr>
        <w:t>ChangeAuthor</w:t>
      </w:r>
      <w:proofErr w:type="spellEnd"/>
      <w:r w:rsidRPr="00FD639B">
        <w:rPr>
          <w:rFonts w:ascii="Consolas" w:hAnsi="Consolas" w:cstheme="minorHAnsi"/>
          <w:b/>
        </w:rPr>
        <w:t>: {new author}</w:t>
      </w:r>
      <w:r w:rsidRPr="007C4E6C">
        <w:rPr>
          <w:rFonts w:cstheme="minorHAnsi"/>
          <w:b/>
        </w:rPr>
        <w:t>"</w:t>
      </w:r>
      <w:r w:rsidRPr="007C4E6C">
        <w:rPr>
          <w:rFonts w:cstheme="minorHAnsi"/>
        </w:rPr>
        <w:t xml:space="preserve">; </w:t>
      </w:r>
      <w:r w:rsidRPr="007C4E6C">
        <w:rPr>
          <w:rFonts w:cstheme="minorHAnsi"/>
          <w:b/>
        </w:rPr>
        <w:t>"</w:t>
      </w:r>
      <w:r w:rsidRPr="00FD639B">
        <w:rPr>
          <w:rFonts w:ascii="Consolas" w:hAnsi="Consolas" w:cstheme="minorHAnsi"/>
          <w:b/>
        </w:rPr>
        <w:t>Rename: {new title}</w:t>
      </w:r>
      <w:r w:rsidRPr="007C4E6C">
        <w:rPr>
          <w:rFonts w:cstheme="minorHAnsi"/>
          <w:b/>
        </w:rPr>
        <w:t>"</w:t>
      </w:r>
      <w:r w:rsidRPr="007C4E6C">
        <w:t>. At the end, print the final article.</w:t>
      </w:r>
    </w:p>
    <w:p w14:paraId="22DE215A" w14:textId="6B83CE1C" w:rsidR="007C4E6C" w:rsidRPr="003744B9" w:rsidRDefault="007C4E6C" w:rsidP="003744B9">
      <w:pPr>
        <w:pStyle w:val="Heading3"/>
        <w:rPr>
          <w:lang w:val="bg-BG"/>
        </w:rPr>
      </w:pPr>
      <w:r w:rsidRPr="007C4E6C">
        <w:t>Example</w:t>
      </w:r>
      <w:r w:rsidR="003744B9">
        <w:t>s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4815"/>
        <w:gridCol w:w="5670"/>
      </w:tblGrid>
      <w:tr w:rsidR="007C4E6C" w:rsidRPr="007C4E6C" w14:paraId="036851DD" w14:textId="77777777" w:rsidTr="006A1ADC">
        <w:trPr>
          <w:trHeight w:val="435"/>
        </w:trPr>
        <w:tc>
          <w:tcPr>
            <w:tcW w:w="4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B231AB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Input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5283AE5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Output</w:t>
            </w:r>
          </w:p>
        </w:tc>
      </w:tr>
      <w:tr w:rsidR="007C4E6C" w:rsidRPr="007C4E6C" w14:paraId="2AC17267" w14:textId="77777777" w:rsidTr="006A1ADC">
        <w:tc>
          <w:tcPr>
            <w:tcW w:w="4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1949A0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some title, some content, some author</w:t>
            </w:r>
          </w:p>
          <w:p w14:paraId="692A5DC2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3</w:t>
            </w:r>
          </w:p>
          <w:p w14:paraId="195BC521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Edit: better content</w:t>
            </w:r>
          </w:p>
          <w:p w14:paraId="70A63ACF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  <w:noProof/>
              </w:rPr>
              <w:t>ChangeAuthor</w:t>
            </w:r>
            <w:r w:rsidRPr="00152F23">
              <w:rPr>
                <w:rFonts w:ascii="Consolas" w:hAnsi="Consolas" w:cstheme="minorHAnsi"/>
              </w:rPr>
              <w:t>:  better author</w:t>
            </w:r>
          </w:p>
          <w:p w14:paraId="342AFD67" w14:textId="77777777" w:rsidR="007C4E6C" w:rsidRPr="00152F23" w:rsidRDefault="007C4E6C" w:rsidP="00AC426D">
            <w:pPr>
              <w:rPr>
                <w:rFonts w:ascii="Consolas" w:hAnsi="Consolas"/>
              </w:rPr>
            </w:pPr>
            <w:r w:rsidRPr="00152F23">
              <w:rPr>
                <w:rFonts w:ascii="Consolas" w:hAnsi="Consolas" w:cstheme="minorHAnsi"/>
              </w:rPr>
              <w:t>Rename: better title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4828F7" w14:textId="77777777" w:rsidR="007C4E6C" w:rsidRPr="007C4E6C" w:rsidRDefault="007C4E6C" w:rsidP="00AC426D">
            <w:pPr>
              <w:spacing w:after="0"/>
              <w:rPr>
                <w:rFonts w:ascii="Consolas" w:hAnsi="Consolas"/>
                <w:lang w:val="bg-BG"/>
              </w:rPr>
            </w:pPr>
            <w:r w:rsidRPr="007C4E6C">
              <w:rPr>
                <w:rFonts w:ascii="Consolas" w:hAnsi="Consolas"/>
                <w:noProof/>
              </w:rPr>
              <w:t>better title - better content: better author</w:t>
            </w:r>
          </w:p>
          <w:p w14:paraId="1B586FB0" w14:textId="77777777" w:rsidR="007C4E6C" w:rsidRPr="006A1ADC" w:rsidRDefault="007C4E6C" w:rsidP="00AC426D">
            <w:pPr>
              <w:spacing w:after="0"/>
              <w:rPr>
                <w:rFonts w:ascii="Consolas" w:hAnsi="Consolas"/>
                <w:noProof/>
                <w:lang w:val="bg-BG"/>
              </w:rPr>
            </w:pPr>
          </w:p>
        </w:tc>
      </w:tr>
      <w:tr w:rsidR="00152F23" w:rsidRPr="007C4E6C" w14:paraId="21D59A43" w14:textId="77777777" w:rsidTr="006A1ADC">
        <w:tc>
          <w:tcPr>
            <w:tcW w:w="4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B1E5C6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t xml:space="preserve">Holy Ghost, content, John </w:t>
            </w:r>
            <w:proofErr w:type="spellStart"/>
            <w:r w:rsidRPr="00152F23">
              <w:rPr>
                <w:rFonts w:ascii="Consolas" w:hAnsi="Consolas" w:cstheme="minorHAnsi"/>
              </w:rPr>
              <w:t>Sandford</w:t>
            </w:r>
            <w:proofErr w:type="spellEnd"/>
          </w:p>
          <w:p w14:paraId="06C8A4A4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t>3</w:t>
            </w:r>
          </w:p>
          <w:p w14:paraId="5A60D489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proofErr w:type="spellStart"/>
            <w:r w:rsidRPr="00152F23">
              <w:rPr>
                <w:rFonts w:ascii="Consolas" w:hAnsi="Consolas" w:cstheme="minorHAnsi"/>
              </w:rPr>
              <w:t>ChangeAuthor</w:t>
            </w:r>
            <w:proofErr w:type="spellEnd"/>
            <w:r w:rsidRPr="00152F23">
              <w:rPr>
                <w:rFonts w:ascii="Consolas" w:hAnsi="Consolas" w:cstheme="minorHAnsi"/>
              </w:rPr>
              <w:t xml:space="preserve">:  Mitch </w:t>
            </w:r>
            <w:proofErr w:type="spellStart"/>
            <w:r w:rsidRPr="00152F23">
              <w:rPr>
                <w:rFonts w:ascii="Consolas" w:hAnsi="Consolas" w:cstheme="minorHAnsi"/>
              </w:rPr>
              <w:t>Albom</w:t>
            </w:r>
            <w:proofErr w:type="spellEnd"/>
          </w:p>
          <w:p w14:paraId="4FC66502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proofErr w:type="spellStart"/>
            <w:r w:rsidRPr="00152F23">
              <w:rPr>
                <w:rFonts w:ascii="Consolas" w:hAnsi="Consolas" w:cstheme="minorHAnsi"/>
              </w:rPr>
              <w:t>ChangeAuthor</w:t>
            </w:r>
            <w:proofErr w:type="spellEnd"/>
            <w:r w:rsidRPr="00152F23">
              <w:rPr>
                <w:rFonts w:ascii="Consolas" w:hAnsi="Consolas" w:cstheme="minorHAnsi"/>
              </w:rPr>
              <w:t>:  better author</w:t>
            </w:r>
          </w:p>
          <w:p w14:paraId="1A8229C0" w14:textId="091DE462" w:rsidR="00152F23" w:rsidRPr="00152F23" w:rsidRDefault="00152F23" w:rsidP="00152F23">
            <w:pPr>
              <w:rPr>
                <w:rFonts w:ascii="Consolas" w:hAnsi="Consolas" w:cstheme="minorHAnsi"/>
              </w:rPr>
            </w:pPr>
            <w:proofErr w:type="spellStart"/>
            <w:r w:rsidRPr="00152F23">
              <w:rPr>
                <w:rFonts w:ascii="Consolas" w:hAnsi="Consolas" w:cstheme="minorHAnsi"/>
              </w:rPr>
              <w:t>ChangeAuthor</w:t>
            </w:r>
            <w:proofErr w:type="spellEnd"/>
            <w:r w:rsidRPr="00152F23">
              <w:rPr>
                <w:rFonts w:ascii="Consolas" w:hAnsi="Consolas" w:cstheme="minorHAnsi"/>
              </w:rPr>
              <w:t xml:space="preserve">:  Kim </w:t>
            </w:r>
            <w:proofErr w:type="spellStart"/>
            <w:r w:rsidRPr="00152F23">
              <w:rPr>
                <w:rFonts w:ascii="Consolas" w:hAnsi="Consolas" w:cstheme="minorHAnsi"/>
              </w:rPr>
              <w:t>Heacox</w:t>
            </w:r>
            <w:proofErr w:type="spellEnd"/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8669F" w14:textId="3E0DD356" w:rsidR="00152F23" w:rsidRPr="007C4E6C" w:rsidRDefault="00152F23" w:rsidP="00AC426D">
            <w:pPr>
              <w:spacing w:after="0"/>
              <w:rPr>
                <w:rFonts w:ascii="Consolas" w:hAnsi="Consolas"/>
                <w:noProof/>
              </w:rPr>
            </w:pPr>
            <w:r w:rsidRPr="00152F23">
              <w:rPr>
                <w:rFonts w:ascii="Consolas" w:hAnsi="Consolas"/>
                <w:noProof/>
              </w:rPr>
              <w:t>Holy Ghost - content:  Kim Heacox</w:t>
            </w:r>
          </w:p>
        </w:tc>
      </w:tr>
    </w:tbl>
    <w:p w14:paraId="5A4EAD7C" w14:textId="77777777" w:rsidR="007C4E6C" w:rsidRPr="007C4E6C" w:rsidRDefault="007C4E6C" w:rsidP="007C4E6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rFonts w:ascii="Calibri" w:eastAsia="Times New Roman" w:hAnsi="Calibri"/>
          <w:lang w:val="bg-BG"/>
        </w:rPr>
      </w:pPr>
      <w:r w:rsidRPr="007C4E6C">
        <w:t>Opinion Poll</w:t>
      </w:r>
    </w:p>
    <w:p w14:paraId="1762669C" w14:textId="77777777" w:rsidR="007C4E6C" w:rsidRPr="007C4E6C" w:rsidRDefault="007C4E6C" w:rsidP="007C4E6C">
      <w:pPr>
        <w:rPr>
          <w:b/>
          <w:lang w:val="bg-BG"/>
        </w:rPr>
      </w:pPr>
      <w:r w:rsidRPr="007C4E6C">
        <w:t xml:space="preserve">Using the Person class, write a program that reads from the console </w:t>
      </w:r>
      <w:r w:rsidRPr="007C4E6C">
        <w:rPr>
          <w:b/>
        </w:rPr>
        <w:t>N</w:t>
      </w:r>
      <w:r w:rsidRPr="007C4E6C">
        <w:t xml:space="preserve"> lines of personal information and then prints all people whose </w:t>
      </w:r>
      <w:r w:rsidRPr="007C4E6C">
        <w:rPr>
          <w:b/>
        </w:rPr>
        <w:t>age</w:t>
      </w:r>
      <w:r w:rsidRPr="007C4E6C">
        <w:t xml:space="preserve"> is</w:t>
      </w:r>
      <w:r w:rsidRPr="007C4E6C">
        <w:rPr>
          <w:b/>
        </w:rPr>
        <w:t xml:space="preserve"> more than 30</w:t>
      </w:r>
      <w:r w:rsidRPr="007C4E6C">
        <w:t xml:space="preserve"> years,</w:t>
      </w:r>
      <w:r w:rsidRPr="007C4E6C">
        <w:rPr>
          <w:b/>
        </w:rPr>
        <w:t xml:space="preserve"> sorted in alphabetical order</w:t>
      </w:r>
      <w:r w:rsidRPr="007C4E6C">
        <w:t>.</w:t>
      </w:r>
    </w:p>
    <w:p w14:paraId="35072C1D" w14:textId="5B726F34" w:rsidR="007C4E6C" w:rsidRPr="007C4E6C" w:rsidRDefault="007C4E6C" w:rsidP="007C4E6C">
      <w:pPr>
        <w:rPr>
          <w:lang w:val="bg-BG"/>
        </w:rPr>
      </w:pPr>
      <w:r w:rsidRPr="007C4E6C">
        <w:rPr>
          <w:b/>
        </w:rPr>
        <w:t>Note</w:t>
      </w:r>
      <w:r w:rsidRPr="007C4E6C">
        <w:t xml:space="preserve">: you can use </w:t>
      </w:r>
      <w:r w:rsidR="00862CD8">
        <w:t xml:space="preserve">the </w:t>
      </w:r>
      <w:proofErr w:type="gramStart"/>
      <w:r w:rsidRPr="007C4E6C">
        <w:rPr>
          <w:b/>
        </w:rPr>
        <w:t>stream(</w:t>
      </w:r>
      <w:proofErr w:type="gramEnd"/>
      <w:r w:rsidRPr="007C4E6C">
        <w:rPr>
          <w:b/>
        </w:rPr>
        <w:t xml:space="preserve">) </w:t>
      </w:r>
      <w:r w:rsidRPr="007C4E6C">
        <w:t>to filter people.</w:t>
      </w:r>
    </w:p>
    <w:p w14:paraId="6F342C46" w14:textId="77777777" w:rsidR="007C4E6C" w:rsidRPr="007C4E6C" w:rsidRDefault="007C4E6C" w:rsidP="007C4E6C">
      <w:pPr>
        <w:pStyle w:val="Heading3"/>
        <w:rPr>
          <w:lang w:val="bg-BG"/>
        </w:rPr>
      </w:pPr>
      <w:r w:rsidRPr="007C4E6C">
        <w:t>Examples</w:t>
      </w:r>
    </w:p>
    <w:tbl>
      <w:tblPr>
        <w:tblStyle w:val="TableGrid"/>
        <w:tblW w:w="3659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68"/>
        <w:gridCol w:w="1991"/>
      </w:tblGrid>
      <w:tr w:rsidR="007C4E6C" w:rsidRPr="007C4E6C" w14:paraId="233A1D8B" w14:textId="77777777" w:rsidTr="00AC426D">
        <w:trPr>
          <w:trHeight w:val="393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F936E2B" w14:textId="77777777" w:rsidR="007C4E6C" w:rsidRPr="006A1ADC" w:rsidRDefault="007C4E6C" w:rsidP="00AC426D">
            <w:pPr>
              <w:spacing w:after="0"/>
              <w:jc w:val="center"/>
              <w:rPr>
                <w:b/>
                <w:noProof/>
              </w:rPr>
            </w:pPr>
            <w:r w:rsidRPr="006A1ADC">
              <w:rPr>
                <w:b/>
                <w:noProof/>
              </w:rPr>
              <w:t>Input</w:t>
            </w:r>
          </w:p>
        </w:tc>
        <w:tc>
          <w:tcPr>
            <w:tcW w:w="1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5F64177" w14:textId="77777777" w:rsidR="007C4E6C" w:rsidRPr="006A1ADC" w:rsidRDefault="007C4E6C" w:rsidP="00AC426D">
            <w:pPr>
              <w:spacing w:after="0"/>
              <w:jc w:val="center"/>
              <w:rPr>
                <w:b/>
                <w:noProof/>
              </w:rPr>
            </w:pPr>
            <w:r w:rsidRPr="006A1ADC">
              <w:rPr>
                <w:b/>
                <w:noProof/>
              </w:rPr>
              <w:t>Output</w:t>
            </w:r>
          </w:p>
        </w:tc>
      </w:tr>
      <w:tr w:rsidR="007C4E6C" w:rsidRPr="007C4E6C" w14:paraId="112E5F96" w14:textId="77777777" w:rsidTr="00AC426D">
        <w:trPr>
          <w:trHeight w:val="1963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8C1087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152F23">
              <w:rPr>
                <w:rFonts w:ascii="Consolas" w:hAnsi="Consolas" w:cstheme="minorHAnsi"/>
                <w:bCs/>
                <w:noProof/>
              </w:rPr>
              <w:t>3</w:t>
            </w:r>
          </w:p>
          <w:p w14:paraId="2362B2E8" w14:textId="033B412F" w:rsidR="007C4E6C" w:rsidRPr="00152F23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eter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12</w:t>
            </w:r>
          </w:p>
          <w:p w14:paraId="1C763A09" w14:textId="43672263" w:rsidR="007C4E6C" w:rsidRPr="00152F23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Sam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31</w:t>
            </w:r>
          </w:p>
          <w:p w14:paraId="7E9D373E" w14:textId="73082990" w:rsidR="007C4E6C" w:rsidRPr="00152F23" w:rsidRDefault="00C07CF1" w:rsidP="00AC426D">
            <w:pPr>
              <w:rPr>
                <w:rFonts w:ascii="Consolas" w:hAnsi="Consolas"/>
                <w:bCs/>
                <w:noProof/>
                <w:sz w:val="20"/>
                <w:szCs w:val="20"/>
              </w:rPr>
            </w:pPr>
            <w:r>
              <w:rPr>
                <w:rFonts w:ascii="Consolas" w:hAnsi="Consolas" w:cstheme="minorHAnsi"/>
                <w:bCs/>
                <w:noProof/>
              </w:rPr>
              <w:t>Itan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48</w:t>
            </w:r>
          </w:p>
        </w:tc>
        <w:tc>
          <w:tcPr>
            <w:tcW w:w="1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5D4CC4" w14:textId="0E3A69B3" w:rsidR="007C4E6C" w:rsidRPr="007C4E6C" w:rsidRDefault="00C07CF1" w:rsidP="00AC426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Itan</w:t>
            </w:r>
            <w:r w:rsidR="007C4E6C" w:rsidRPr="007C4E6C">
              <w:rPr>
                <w:rFonts w:ascii="Consolas" w:hAnsi="Consolas"/>
                <w:bCs/>
                <w:noProof/>
              </w:rPr>
              <w:t xml:space="preserve"> - 48</w:t>
            </w:r>
          </w:p>
          <w:p w14:paraId="4656F629" w14:textId="7AA2062D" w:rsidR="007C4E6C" w:rsidRPr="007C4E6C" w:rsidRDefault="00C07CF1" w:rsidP="00AC426D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Sam</w:t>
            </w:r>
            <w:r w:rsidR="007C4E6C" w:rsidRPr="007C4E6C">
              <w:rPr>
                <w:rFonts w:ascii="Consolas" w:hAnsi="Consolas"/>
                <w:bCs/>
                <w:noProof/>
              </w:rPr>
              <w:t xml:space="preserve"> – 31</w:t>
            </w:r>
          </w:p>
        </w:tc>
      </w:tr>
      <w:tr w:rsidR="007C4E6C" w:rsidRPr="007C4E6C" w14:paraId="2FECFE2E" w14:textId="77777777" w:rsidTr="006A1ADC">
        <w:trPr>
          <w:trHeight w:val="2142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15A50E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152F23">
              <w:rPr>
                <w:rFonts w:ascii="Consolas" w:hAnsi="Consolas" w:cstheme="minorHAnsi"/>
                <w:bCs/>
                <w:noProof/>
              </w:rPr>
              <w:t>5</w:t>
            </w:r>
          </w:p>
          <w:p w14:paraId="4869E054" w14:textId="5368C090" w:rsidR="007C4E6C" w:rsidRPr="00152F23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Niko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33</w:t>
            </w:r>
          </w:p>
          <w:p w14:paraId="20CFD2FB" w14:textId="195695A8" w:rsidR="007C4E6C" w:rsidRPr="00152F23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Yana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88</w:t>
            </w:r>
          </w:p>
          <w:p w14:paraId="5FDDA034" w14:textId="5F02D3F1" w:rsidR="007C4E6C" w:rsidRPr="00152F23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Todor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22</w:t>
            </w:r>
          </w:p>
          <w:p w14:paraId="5457CD7F" w14:textId="3D180CEE" w:rsidR="007C4E6C" w:rsidRPr="00152F23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Lisa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44</w:t>
            </w:r>
          </w:p>
          <w:p w14:paraId="47735C79" w14:textId="7EA2ABC5" w:rsidR="007C4E6C" w:rsidRPr="00152F23" w:rsidRDefault="00C07CF1" w:rsidP="00C07CF1">
            <w:pPr>
              <w:rPr>
                <w:rFonts w:ascii="Consolas" w:hAnsi="Consolas"/>
                <w:bCs/>
                <w:noProof/>
                <w:sz w:val="20"/>
                <w:szCs w:val="20"/>
              </w:rPr>
            </w:pPr>
            <w:r>
              <w:rPr>
                <w:rFonts w:ascii="Consolas" w:hAnsi="Consolas" w:cstheme="minorHAnsi"/>
                <w:bCs/>
                <w:noProof/>
              </w:rPr>
              <w:t>Sam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11</w:t>
            </w:r>
          </w:p>
        </w:tc>
        <w:tc>
          <w:tcPr>
            <w:tcW w:w="1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AF77E8" w14:textId="6252F96C" w:rsidR="007C4E6C" w:rsidRPr="007C4E6C" w:rsidRDefault="00C07CF1" w:rsidP="00AC426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Lisa</w:t>
            </w:r>
            <w:r w:rsidR="007C4E6C" w:rsidRPr="007C4E6C">
              <w:rPr>
                <w:rFonts w:ascii="Consolas" w:hAnsi="Consolas"/>
                <w:bCs/>
                <w:noProof/>
              </w:rPr>
              <w:t xml:space="preserve"> - 44</w:t>
            </w:r>
          </w:p>
          <w:p w14:paraId="7997D2F9" w14:textId="7B0711CE" w:rsidR="007C4E6C" w:rsidRPr="007C4E6C" w:rsidRDefault="00C07CF1" w:rsidP="00AC426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Niko</w:t>
            </w:r>
            <w:r w:rsidR="007C4E6C" w:rsidRPr="007C4E6C">
              <w:rPr>
                <w:rFonts w:ascii="Consolas" w:hAnsi="Consolas"/>
                <w:bCs/>
                <w:noProof/>
              </w:rPr>
              <w:t xml:space="preserve"> - 33</w:t>
            </w:r>
          </w:p>
          <w:p w14:paraId="5085968A" w14:textId="43BDCA48" w:rsidR="007C4E6C" w:rsidRPr="007C4E6C" w:rsidRDefault="00C07CF1" w:rsidP="00AC426D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Yana</w:t>
            </w:r>
            <w:r w:rsidR="007C4E6C" w:rsidRPr="007C4E6C">
              <w:rPr>
                <w:rFonts w:ascii="Consolas" w:hAnsi="Consolas"/>
                <w:bCs/>
                <w:noProof/>
              </w:rPr>
              <w:t xml:space="preserve"> – 88</w:t>
            </w:r>
          </w:p>
        </w:tc>
      </w:tr>
    </w:tbl>
    <w:p w14:paraId="31E00094" w14:textId="77777777" w:rsidR="007C4E6C" w:rsidRPr="007C4E6C" w:rsidRDefault="007C4E6C" w:rsidP="007C4E6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C4E6C">
        <w:lastRenderedPageBreak/>
        <w:t>Articles 2.0</w:t>
      </w:r>
    </w:p>
    <w:p w14:paraId="2AE02A42" w14:textId="5CAF5E25" w:rsidR="007C4E6C" w:rsidRPr="00152F23" w:rsidRDefault="007C4E6C" w:rsidP="007C4E6C">
      <w:r w:rsidRPr="007C4E6C">
        <w:t xml:space="preserve">Change the program from the second problem, so you can store a </w:t>
      </w:r>
      <w:r w:rsidRPr="007C4E6C">
        <w:rPr>
          <w:b/>
        </w:rPr>
        <w:t>list of articles</w:t>
      </w:r>
      <w:r w:rsidRPr="007C4E6C">
        <w:t xml:space="preserve">. You will not need the methods anymore </w:t>
      </w:r>
      <w:r w:rsidRPr="007C4E6C">
        <w:rPr>
          <w:noProof/>
        </w:rPr>
        <w:t>(</w:t>
      </w:r>
      <w:r w:rsidRPr="007C4E6C">
        <w:rPr>
          <w:b/>
        </w:rPr>
        <w:t xml:space="preserve">except the </w:t>
      </w:r>
      <w:r w:rsidRPr="007C4E6C">
        <w:rPr>
          <w:b/>
          <w:noProof/>
        </w:rPr>
        <w:t xml:space="preserve">ToString </w:t>
      </w:r>
      <w:r w:rsidRPr="007C4E6C">
        <w:rPr>
          <w:b/>
        </w:rPr>
        <w:t>method</w:t>
      </w:r>
      <w:r w:rsidRPr="007C4E6C">
        <w:t xml:space="preserve">). On the </w:t>
      </w:r>
      <w:r w:rsidRPr="007C4E6C">
        <w:rPr>
          <w:b/>
        </w:rPr>
        <w:t>first line</w:t>
      </w:r>
      <w:r w:rsidRPr="007C4E6C">
        <w:t xml:space="preserve">, you will get a number </w:t>
      </w:r>
      <w:r w:rsidRPr="007C4E6C">
        <w:rPr>
          <w:b/>
        </w:rPr>
        <w:t>n</w:t>
      </w:r>
      <w:r w:rsidRPr="007C4E6C">
        <w:t xml:space="preserve">. On the </w:t>
      </w:r>
      <w:r w:rsidRPr="007C4E6C">
        <w:rPr>
          <w:b/>
        </w:rPr>
        <w:t>next n lines</w:t>
      </w:r>
      <w:r w:rsidRPr="007C4E6C">
        <w:t xml:space="preserve">, you will get some </w:t>
      </w:r>
      <w:r w:rsidRPr="007C4E6C">
        <w:rPr>
          <w:b/>
        </w:rPr>
        <w:t>articles in the same format</w:t>
      </w:r>
      <w:r w:rsidRPr="007C4E6C">
        <w:t xml:space="preserve"> as the previous task </w:t>
      </w:r>
      <w:r w:rsidRPr="007C4E6C">
        <w:rPr>
          <w:rFonts w:cstheme="minorHAnsi"/>
        </w:rPr>
        <w:t>(</w:t>
      </w:r>
      <w:r w:rsidRPr="007C4E6C">
        <w:rPr>
          <w:rFonts w:cstheme="minorHAnsi"/>
          <w:b/>
        </w:rPr>
        <w:t>"</w:t>
      </w:r>
      <w:r w:rsidRPr="00327C9F">
        <w:rPr>
          <w:rFonts w:ascii="Consolas" w:hAnsi="Consolas" w:cstheme="minorHAnsi"/>
          <w:b/>
        </w:rPr>
        <w:t xml:space="preserve">{title}, {content}, </w:t>
      </w:r>
      <w:proofErr w:type="gramStart"/>
      <w:r w:rsidRPr="00327C9F">
        <w:rPr>
          <w:rFonts w:ascii="Consolas" w:hAnsi="Consolas" w:cstheme="minorHAnsi"/>
          <w:b/>
        </w:rPr>
        <w:t>{</w:t>
      </w:r>
      <w:proofErr w:type="gramEnd"/>
      <w:r w:rsidRPr="00327C9F">
        <w:rPr>
          <w:rFonts w:ascii="Consolas" w:hAnsi="Consolas" w:cstheme="minorHAnsi"/>
          <w:b/>
        </w:rPr>
        <w:t>author}</w:t>
      </w:r>
      <w:r w:rsidRPr="007C4E6C">
        <w:rPr>
          <w:rFonts w:cstheme="minorHAnsi"/>
          <w:b/>
        </w:rPr>
        <w:t>"</w:t>
      </w:r>
      <w:r w:rsidRPr="007C4E6C">
        <w:rPr>
          <w:rFonts w:cstheme="minorHAnsi"/>
        </w:rPr>
        <w:t>).</w:t>
      </w:r>
      <w:r w:rsidRPr="007C4E6C">
        <w:t xml:space="preserve"> Finally, you will get </w:t>
      </w:r>
      <w:r w:rsidRPr="007C4E6C">
        <w:rPr>
          <w:b/>
        </w:rPr>
        <w:t>one</w:t>
      </w:r>
      <w:r w:rsidRPr="007C4E6C">
        <w:t xml:space="preserve"> of the </w:t>
      </w:r>
      <w:r w:rsidRPr="007C4E6C">
        <w:rPr>
          <w:b/>
        </w:rPr>
        <w:t>three inputs</w:t>
      </w:r>
      <w:r w:rsidRPr="007C4E6C">
        <w:t xml:space="preserve">: </w:t>
      </w:r>
      <w:r w:rsidRPr="007C4E6C">
        <w:rPr>
          <w:b/>
        </w:rPr>
        <w:t>"title", "content", "author"</w:t>
      </w:r>
      <w:r w:rsidRPr="007C4E6C">
        <w:t xml:space="preserve">. You need to </w:t>
      </w:r>
      <w:r w:rsidRPr="007C4E6C">
        <w:rPr>
          <w:b/>
        </w:rPr>
        <w:t>order the articles</w:t>
      </w:r>
      <w:r w:rsidRPr="007C4E6C">
        <w:t xml:space="preserve"> alphabetically based on the command and </w:t>
      </w:r>
      <w:r w:rsidRPr="007C4E6C">
        <w:rPr>
          <w:b/>
        </w:rPr>
        <w:t>print them sorted by the given criteria</w:t>
      </w:r>
      <w:r w:rsidRPr="007C4E6C">
        <w:t xml:space="preserve">. </w:t>
      </w:r>
    </w:p>
    <w:p w14:paraId="74C1DD7F" w14:textId="77777777" w:rsidR="007C4E6C" w:rsidRPr="007C4E6C" w:rsidRDefault="007C4E6C" w:rsidP="007C4E6C">
      <w:pPr>
        <w:pStyle w:val="Heading3"/>
        <w:rPr>
          <w:lang w:val="bg-BG"/>
        </w:rPr>
      </w:pPr>
      <w:r w:rsidRPr="007C4E6C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05"/>
        <w:gridCol w:w="3600"/>
      </w:tblGrid>
      <w:tr w:rsidR="007C4E6C" w:rsidRPr="007C4E6C" w14:paraId="0BC7F3F9" w14:textId="77777777" w:rsidTr="006A1ADC">
        <w:trPr>
          <w:trHeight w:val="437"/>
        </w:trPr>
        <w:tc>
          <w:tcPr>
            <w:tcW w:w="3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C5B4D54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Input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5B27F3B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Output</w:t>
            </w:r>
          </w:p>
        </w:tc>
      </w:tr>
      <w:tr w:rsidR="007C4E6C" w:rsidRPr="007C4E6C" w14:paraId="5BBCEB9F" w14:textId="77777777" w:rsidTr="00AC426D">
        <w:tc>
          <w:tcPr>
            <w:tcW w:w="3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E73C66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2</w:t>
            </w:r>
          </w:p>
          <w:p w14:paraId="1204DD97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Science, planets, Bill</w:t>
            </w:r>
          </w:p>
          <w:p w14:paraId="5FB596BC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Article, content, Johnny</w:t>
            </w:r>
          </w:p>
          <w:p w14:paraId="5464A2EE" w14:textId="77777777" w:rsidR="007C4E6C" w:rsidRPr="00152F23" w:rsidRDefault="007C4E6C" w:rsidP="00AC426D">
            <w:pPr>
              <w:rPr>
                <w:rFonts w:ascii="Consolas" w:hAnsi="Consolas"/>
                <w:noProof/>
              </w:rPr>
            </w:pPr>
            <w:r w:rsidRPr="00152F23">
              <w:rPr>
                <w:rFonts w:ascii="Consolas" w:hAnsi="Consolas" w:cstheme="minorHAnsi"/>
              </w:rPr>
              <w:t>title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CB6F3C" w14:textId="77777777" w:rsidR="007C4E6C" w:rsidRPr="007C4E6C" w:rsidRDefault="007C4E6C" w:rsidP="00AC426D">
            <w:pPr>
              <w:rPr>
                <w:rFonts w:ascii="Consolas" w:hAnsi="Consolas"/>
                <w:lang w:val="bg-BG"/>
              </w:rPr>
            </w:pPr>
            <w:r w:rsidRPr="007C4E6C">
              <w:rPr>
                <w:rFonts w:ascii="Consolas" w:hAnsi="Consolas"/>
                <w:noProof/>
              </w:rPr>
              <w:t>Article - content: Johnny</w:t>
            </w:r>
          </w:p>
          <w:p w14:paraId="1E77246B" w14:textId="77777777" w:rsidR="007C4E6C" w:rsidRPr="007C4E6C" w:rsidRDefault="007C4E6C" w:rsidP="00AC426D">
            <w:pPr>
              <w:rPr>
                <w:rFonts w:ascii="Consolas" w:hAnsi="Consolas"/>
                <w:noProof/>
              </w:rPr>
            </w:pPr>
            <w:r w:rsidRPr="007C4E6C">
              <w:rPr>
                <w:rFonts w:ascii="Consolas" w:hAnsi="Consolas"/>
                <w:noProof/>
              </w:rPr>
              <w:t>Science - planets: Bill</w:t>
            </w:r>
          </w:p>
        </w:tc>
      </w:tr>
      <w:tr w:rsidR="007C4E6C" w:rsidRPr="007C4E6C" w14:paraId="177FB58B" w14:textId="77777777" w:rsidTr="00AC426D">
        <w:tc>
          <w:tcPr>
            <w:tcW w:w="3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A808ED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3</w:t>
            </w:r>
          </w:p>
          <w:p w14:paraId="3E6B67F4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title1, C, author1</w:t>
            </w:r>
          </w:p>
          <w:p w14:paraId="397FDF39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title2, B, author2</w:t>
            </w:r>
          </w:p>
          <w:p w14:paraId="79A3508A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title3, A, author3</w:t>
            </w:r>
          </w:p>
          <w:p w14:paraId="0955BF3D" w14:textId="77777777" w:rsidR="007C4E6C" w:rsidRPr="00152F23" w:rsidRDefault="007C4E6C" w:rsidP="00AC426D">
            <w:pPr>
              <w:rPr>
                <w:rFonts w:ascii="Consolas" w:hAnsi="Consolas"/>
                <w:noProof/>
              </w:rPr>
            </w:pPr>
            <w:r w:rsidRPr="00152F23">
              <w:rPr>
                <w:rFonts w:ascii="Consolas" w:hAnsi="Consolas" w:cstheme="minorHAnsi"/>
              </w:rPr>
              <w:t>content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963970" w14:textId="77777777" w:rsidR="007C4E6C" w:rsidRPr="007C4E6C" w:rsidRDefault="007C4E6C" w:rsidP="00AC426D">
            <w:pPr>
              <w:rPr>
                <w:rFonts w:ascii="Consolas" w:hAnsi="Consolas"/>
                <w:lang w:val="bg-BG"/>
              </w:rPr>
            </w:pPr>
            <w:r w:rsidRPr="007C4E6C">
              <w:rPr>
                <w:rFonts w:ascii="Consolas" w:hAnsi="Consolas"/>
                <w:noProof/>
              </w:rPr>
              <w:t>title3 – A: author3</w:t>
            </w:r>
          </w:p>
          <w:p w14:paraId="532652F4" w14:textId="77777777" w:rsidR="007C4E6C" w:rsidRPr="007C4E6C" w:rsidRDefault="007C4E6C" w:rsidP="00AC426D">
            <w:pPr>
              <w:rPr>
                <w:rFonts w:ascii="Consolas" w:hAnsi="Consolas"/>
                <w:lang w:val="bg-BG"/>
              </w:rPr>
            </w:pPr>
            <w:r w:rsidRPr="007C4E6C">
              <w:rPr>
                <w:rFonts w:ascii="Consolas" w:hAnsi="Consolas"/>
                <w:noProof/>
              </w:rPr>
              <w:t>title2 – B: author2</w:t>
            </w:r>
          </w:p>
          <w:p w14:paraId="00494F9C" w14:textId="77777777" w:rsidR="007C4E6C" w:rsidRPr="007C4E6C" w:rsidRDefault="007C4E6C" w:rsidP="00AC426D">
            <w:pPr>
              <w:rPr>
                <w:rFonts w:ascii="Consolas" w:hAnsi="Consolas"/>
                <w:noProof/>
              </w:rPr>
            </w:pPr>
            <w:r w:rsidRPr="007C4E6C">
              <w:rPr>
                <w:rFonts w:ascii="Consolas" w:hAnsi="Consolas"/>
                <w:noProof/>
              </w:rPr>
              <w:t xml:space="preserve">title1 </w:t>
            </w:r>
            <w:bookmarkStart w:id="5" w:name="_GoBack"/>
            <w:bookmarkEnd w:id="5"/>
            <w:r w:rsidRPr="007C4E6C">
              <w:rPr>
                <w:rFonts w:ascii="Consolas" w:hAnsi="Consolas"/>
                <w:noProof/>
              </w:rPr>
              <w:t>– C: author1</w:t>
            </w:r>
          </w:p>
        </w:tc>
      </w:tr>
    </w:tbl>
    <w:p w14:paraId="19644CDF" w14:textId="77777777" w:rsidR="007C4E6C" w:rsidRPr="007C4E6C" w:rsidRDefault="007C4E6C" w:rsidP="007C4E6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rFonts w:ascii="Calibri" w:eastAsia="Times New Roman" w:hAnsi="Calibri"/>
          <w:lang w:val="bg-BG"/>
        </w:rPr>
      </w:pPr>
      <w:r w:rsidRPr="007C4E6C">
        <w:t>Students</w:t>
      </w:r>
    </w:p>
    <w:p w14:paraId="37E5D1C6" w14:textId="1ECECA25" w:rsidR="007C4E6C" w:rsidRPr="007C4E6C" w:rsidRDefault="007C4E6C" w:rsidP="007C4E6C">
      <w:pPr>
        <w:rPr>
          <w:lang w:val="bg-BG"/>
        </w:rPr>
      </w:pPr>
      <w:r w:rsidRPr="007C4E6C">
        <w:t xml:space="preserve">Write a program that receives </w:t>
      </w:r>
      <w:r w:rsidRPr="007C4E6C">
        <w:rPr>
          <w:b/>
        </w:rPr>
        <w:t>n count of students</w:t>
      </w:r>
      <w:r w:rsidRPr="007C4E6C">
        <w:t xml:space="preserve"> and </w:t>
      </w:r>
      <w:r w:rsidRPr="007C4E6C">
        <w:rPr>
          <w:b/>
        </w:rPr>
        <w:t>orders them by grade</w:t>
      </w:r>
      <w:r w:rsidRPr="007C4E6C">
        <w:t xml:space="preserve"> </w:t>
      </w:r>
      <w:r w:rsidRPr="007C4E6C">
        <w:rPr>
          <w:noProof/>
        </w:rPr>
        <w:t>(</w:t>
      </w:r>
      <w:r w:rsidRPr="007C4E6C">
        <w:t xml:space="preserve">in </w:t>
      </w:r>
      <w:r w:rsidRPr="007C4E6C">
        <w:rPr>
          <w:b/>
        </w:rPr>
        <w:t>descending</w:t>
      </w:r>
      <w:r w:rsidRPr="007C4E6C">
        <w:t xml:space="preserve">). Each student should have </w:t>
      </w:r>
      <w:r w:rsidR="00862CD8">
        <w:t xml:space="preserve">a </w:t>
      </w:r>
      <w:r w:rsidRPr="007C4E6C">
        <w:rPr>
          <w:b/>
        </w:rPr>
        <w:t>first name</w:t>
      </w:r>
      <w:r w:rsidRPr="007C4E6C">
        <w:t xml:space="preserve"> </w:t>
      </w:r>
      <w:r w:rsidRPr="007C4E6C">
        <w:rPr>
          <w:noProof/>
        </w:rPr>
        <w:t>(</w:t>
      </w:r>
      <w:r w:rsidRPr="007C4E6C">
        <w:t xml:space="preserve">string), </w:t>
      </w:r>
      <w:r w:rsidRPr="007C4E6C">
        <w:rPr>
          <w:b/>
        </w:rPr>
        <w:t>last name</w:t>
      </w:r>
      <w:r w:rsidRPr="007C4E6C">
        <w:t xml:space="preserve"> </w:t>
      </w:r>
      <w:r w:rsidRPr="007C4E6C">
        <w:rPr>
          <w:noProof/>
        </w:rPr>
        <w:t>(</w:t>
      </w:r>
      <w:r w:rsidRPr="007C4E6C">
        <w:t>string</w:t>
      </w:r>
      <w:r w:rsidRPr="007C4E6C">
        <w:rPr>
          <w:noProof/>
        </w:rPr>
        <w:t>)</w:t>
      </w:r>
      <w:r w:rsidR="00862CD8">
        <w:rPr>
          <w:noProof/>
        </w:rPr>
        <w:t>,</w:t>
      </w:r>
      <w:r w:rsidRPr="007C4E6C">
        <w:rPr>
          <w:noProof/>
        </w:rPr>
        <w:t xml:space="preserve"> </w:t>
      </w:r>
      <w:r w:rsidRPr="007C4E6C">
        <w:t xml:space="preserve">and </w:t>
      </w:r>
      <w:r w:rsidRPr="007C4E6C">
        <w:rPr>
          <w:b/>
        </w:rPr>
        <w:t>grade</w:t>
      </w:r>
      <w:r w:rsidRPr="007C4E6C">
        <w:t xml:space="preserve"> </w:t>
      </w:r>
      <w:r w:rsidRPr="007C4E6C">
        <w:rPr>
          <w:noProof/>
        </w:rPr>
        <w:t>(</w:t>
      </w:r>
      <w:r w:rsidR="00862CD8">
        <w:rPr>
          <w:noProof/>
        </w:rPr>
        <w:t xml:space="preserve">a </w:t>
      </w:r>
      <w:r w:rsidRPr="007C4E6C">
        <w:t xml:space="preserve">floating-point number). </w:t>
      </w:r>
    </w:p>
    <w:p w14:paraId="06AD5EE6" w14:textId="77777777" w:rsidR="007C4E6C" w:rsidRPr="007C4E6C" w:rsidRDefault="007C4E6C" w:rsidP="007C4E6C">
      <w:pPr>
        <w:pStyle w:val="Heading3"/>
        <w:rPr>
          <w:lang w:val="bg-BG"/>
        </w:rPr>
      </w:pPr>
      <w:r w:rsidRPr="007C4E6C">
        <w:t>Input</w:t>
      </w:r>
    </w:p>
    <w:p w14:paraId="441E4B90" w14:textId="74010E3F" w:rsidR="007C4E6C" w:rsidRPr="007C4E6C" w:rsidRDefault="007C4E6C" w:rsidP="007C4E6C">
      <w:pPr>
        <w:pStyle w:val="ListParagraph"/>
        <w:numPr>
          <w:ilvl w:val="0"/>
          <w:numId w:val="44"/>
        </w:numPr>
        <w:spacing w:before="0" w:after="200"/>
        <w:rPr>
          <w:b/>
          <w:lang w:val="bg-BG"/>
        </w:rPr>
      </w:pPr>
      <w:r w:rsidRPr="007C4E6C">
        <w:t>First</w:t>
      </w:r>
      <w:r w:rsidR="00862CD8">
        <w:t>-</w:t>
      </w:r>
      <w:r w:rsidRPr="007C4E6C">
        <w:t xml:space="preserve">line will be a number </w:t>
      </w:r>
      <w:r w:rsidRPr="007C4E6C">
        <w:rPr>
          <w:b/>
        </w:rPr>
        <w:t>n</w:t>
      </w:r>
      <w:r w:rsidR="00862CD8">
        <w:rPr>
          <w:b/>
        </w:rPr>
        <w:t>.</w:t>
      </w:r>
    </w:p>
    <w:p w14:paraId="59459B05" w14:textId="30D8E98D" w:rsidR="007C4E6C" w:rsidRPr="007C4E6C" w:rsidRDefault="007C4E6C" w:rsidP="007C4E6C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7C4E6C">
        <w:t xml:space="preserve">Next </w:t>
      </w:r>
      <w:r w:rsidRPr="007C4E6C">
        <w:rPr>
          <w:b/>
        </w:rPr>
        <w:t>n</w:t>
      </w:r>
      <w:r w:rsidRPr="007C4E6C">
        <w:t xml:space="preserve"> lines you will get a student info in the format </w:t>
      </w:r>
      <w:r w:rsidRPr="007C4E6C">
        <w:rPr>
          <w:b/>
        </w:rPr>
        <w:t>"</w:t>
      </w:r>
      <w:r w:rsidRPr="00327C9F">
        <w:rPr>
          <w:rFonts w:ascii="Consolas" w:hAnsi="Consolas"/>
          <w:b/>
        </w:rPr>
        <w:t>{first name} {second name} {grade}</w:t>
      </w:r>
      <w:r w:rsidRPr="007C4E6C">
        <w:rPr>
          <w:b/>
        </w:rPr>
        <w:t>"</w:t>
      </w:r>
      <w:r w:rsidR="00862CD8">
        <w:rPr>
          <w:b/>
        </w:rPr>
        <w:t>.</w:t>
      </w:r>
    </w:p>
    <w:p w14:paraId="5E58E223" w14:textId="77777777" w:rsidR="007C4E6C" w:rsidRPr="007C4E6C" w:rsidRDefault="007C4E6C" w:rsidP="007C4E6C">
      <w:pPr>
        <w:pStyle w:val="Heading3"/>
        <w:rPr>
          <w:lang w:val="bg-BG"/>
        </w:rPr>
      </w:pPr>
      <w:r w:rsidRPr="007C4E6C">
        <w:t>Output</w:t>
      </w:r>
    </w:p>
    <w:p w14:paraId="12E831F5" w14:textId="6B83B5D9" w:rsidR="007C4E6C" w:rsidRPr="007C4E6C" w:rsidRDefault="007C4E6C" w:rsidP="007C4E6C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7C4E6C">
        <w:t xml:space="preserve">Print each student in the following format </w:t>
      </w:r>
      <w:r w:rsidRPr="007C4E6C">
        <w:rPr>
          <w:b/>
        </w:rPr>
        <w:t>"</w:t>
      </w:r>
      <w:r w:rsidRPr="00327C9F">
        <w:rPr>
          <w:rFonts w:ascii="Consolas" w:hAnsi="Consolas"/>
          <w:b/>
        </w:rPr>
        <w:t>{first name} {second name}: {grade}</w:t>
      </w:r>
      <w:r w:rsidRPr="007C4E6C">
        <w:rPr>
          <w:b/>
        </w:rPr>
        <w:t>"</w:t>
      </w:r>
      <w:r w:rsidR="00862CD8">
        <w:rPr>
          <w:b/>
        </w:rPr>
        <w:t>.</w:t>
      </w:r>
    </w:p>
    <w:p w14:paraId="70D1444A" w14:textId="77777777" w:rsidR="007C4E6C" w:rsidRPr="007C4E6C" w:rsidRDefault="007C4E6C" w:rsidP="007C4E6C">
      <w:pPr>
        <w:pStyle w:val="Heading3"/>
        <w:rPr>
          <w:lang w:val="bg-BG"/>
        </w:rPr>
      </w:pPr>
      <w:r w:rsidRPr="007C4E6C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3060"/>
      </w:tblGrid>
      <w:tr w:rsidR="007C4E6C" w:rsidRPr="007C4E6C" w14:paraId="2FF8DB8C" w14:textId="77777777" w:rsidTr="006A1ADC">
        <w:trPr>
          <w:trHeight w:val="372"/>
        </w:trPr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735C53E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Input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4DCA6D3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Output</w:t>
            </w:r>
          </w:p>
        </w:tc>
      </w:tr>
      <w:tr w:rsidR="007C4E6C" w:rsidRPr="007C4E6C" w14:paraId="38681AD5" w14:textId="77777777" w:rsidTr="00152F23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0B5D1A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4</w:t>
            </w:r>
          </w:p>
          <w:p w14:paraId="43FFA714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proofErr w:type="spellStart"/>
            <w:r w:rsidRPr="00152F23">
              <w:rPr>
                <w:rFonts w:ascii="Consolas" w:hAnsi="Consolas" w:cstheme="minorHAnsi"/>
              </w:rPr>
              <w:t>Lakia</w:t>
            </w:r>
            <w:proofErr w:type="spellEnd"/>
            <w:r w:rsidRPr="00152F23">
              <w:rPr>
                <w:rFonts w:ascii="Consolas" w:hAnsi="Consolas" w:cstheme="minorHAnsi"/>
              </w:rPr>
              <w:t> Eason 3.90</w:t>
            </w:r>
          </w:p>
          <w:p w14:paraId="41B99530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Prince Messing 5.49</w:t>
            </w:r>
          </w:p>
          <w:p w14:paraId="079D33FF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Akiko </w:t>
            </w:r>
            <w:proofErr w:type="spellStart"/>
            <w:r w:rsidRPr="00152F23">
              <w:rPr>
                <w:rFonts w:ascii="Consolas" w:hAnsi="Consolas" w:cstheme="minorHAnsi"/>
              </w:rPr>
              <w:t>Segers</w:t>
            </w:r>
            <w:proofErr w:type="spellEnd"/>
            <w:r w:rsidRPr="00152F23">
              <w:rPr>
                <w:rFonts w:ascii="Consolas" w:hAnsi="Consolas" w:cstheme="minorHAnsi"/>
              </w:rPr>
              <w:t xml:space="preserve"> 4.85</w:t>
            </w:r>
          </w:p>
          <w:p w14:paraId="34E08425" w14:textId="77777777" w:rsidR="007C4E6C" w:rsidRPr="007C4E6C" w:rsidRDefault="007C4E6C" w:rsidP="00AC426D">
            <w:r w:rsidRPr="00152F23">
              <w:rPr>
                <w:rFonts w:ascii="Consolas" w:hAnsi="Consolas" w:cstheme="minorHAnsi"/>
              </w:rPr>
              <w:t>Rocco </w:t>
            </w:r>
            <w:proofErr w:type="spellStart"/>
            <w:r w:rsidRPr="00152F23">
              <w:rPr>
                <w:rFonts w:ascii="Consolas" w:hAnsi="Consolas" w:cstheme="minorHAnsi"/>
              </w:rPr>
              <w:t>Erben</w:t>
            </w:r>
            <w:proofErr w:type="spellEnd"/>
            <w:r w:rsidRPr="00152F23">
              <w:rPr>
                <w:rFonts w:ascii="Consolas" w:hAnsi="Consolas" w:cstheme="minorHAnsi"/>
              </w:rPr>
              <w:t xml:space="preserve"> 6.00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3A565C" w14:textId="77777777" w:rsidR="007C4E6C" w:rsidRPr="007C4E6C" w:rsidRDefault="007C4E6C" w:rsidP="00AC426D">
            <w:pPr>
              <w:rPr>
                <w:rFonts w:ascii="Consolas" w:hAnsi="Consolas"/>
                <w:lang w:val="bg-BG"/>
              </w:rPr>
            </w:pPr>
            <w:r w:rsidRPr="007C4E6C">
              <w:rPr>
                <w:rFonts w:ascii="Consolas" w:hAnsi="Consolas"/>
                <w:noProof/>
              </w:rPr>
              <w:t>Rocco Erben: 6.00</w:t>
            </w:r>
          </w:p>
          <w:p w14:paraId="6D0FD5DF" w14:textId="77777777" w:rsidR="007C4E6C" w:rsidRPr="007C4E6C" w:rsidRDefault="007C4E6C" w:rsidP="00AC426D">
            <w:pPr>
              <w:rPr>
                <w:rFonts w:ascii="Consolas" w:hAnsi="Consolas"/>
                <w:lang w:val="bg-BG"/>
              </w:rPr>
            </w:pPr>
            <w:r w:rsidRPr="007C4E6C">
              <w:rPr>
                <w:rFonts w:ascii="Consolas" w:hAnsi="Consolas"/>
                <w:noProof/>
              </w:rPr>
              <w:t>Prince Messing: 5.49</w:t>
            </w:r>
          </w:p>
          <w:p w14:paraId="138CACAC" w14:textId="77777777" w:rsidR="007C4E6C" w:rsidRPr="007C4E6C" w:rsidRDefault="007C4E6C" w:rsidP="00AC426D">
            <w:pPr>
              <w:rPr>
                <w:rFonts w:ascii="Consolas" w:hAnsi="Consolas"/>
                <w:lang w:val="bg-BG"/>
              </w:rPr>
            </w:pPr>
            <w:r w:rsidRPr="007C4E6C">
              <w:rPr>
                <w:rFonts w:ascii="Consolas" w:hAnsi="Consolas"/>
                <w:noProof/>
              </w:rPr>
              <w:t>Akiko Segers: 4.85</w:t>
            </w:r>
          </w:p>
          <w:p w14:paraId="16C90240" w14:textId="77777777" w:rsidR="007C4E6C" w:rsidRPr="007C4E6C" w:rsidRDefault="007C4E6C" w:rsidP="00AC426D">
            <w:r w:rsidRPr="007C4E6C">
              <w:rPr>
                <w:rFonts w:ascii="Consolas" w:hAnsi="Consolas"/>
                <w:noProof/>
              </w:rPr>
              <w:t>Lakia Eason: 3.90</w:t>
            </w:r>
          </w:p>
        </w:tc>
      </w:tr>
      <w:tr w:rsidR="00152F23" w:rsidRPr="007C4E6C" w14:paraId="5E5D4720" w14:textId="77777777" w:rsidTr="00152F23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2ADE2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t>4</w:t>
            </w:r>
          </w:p>
          <w:p w14:paraId="50556D46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t>Sydnie Britton 5.79</w:t>
            </w:r>
          </w:p>
          <w:p w14:paraId="784DFCC7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proofErr w:type="spellStart"/>
            <w:r w:rsidRPr="00152F23">
              <w:rPr>
                <w:rFonts w:ascii="Consolas" w:hAnsi="Consolas" w:cstheme="minorHAnsi"/>
              </w:rPr>
              <w:t>Amias</w:t>
            </w:r>
            <w:proofErr w:type="spellEnd"/>
            <w:r w:rsidRPr="00152F23">
              <w:rPr>
                <w:rFonts w:ascii="Consolas" w:hAnsi="Consolas" w:cstheme="minorHAnsi"/>
              </w:rPr>
              <w:t xml:space="preserve"> Mathews 2.30</w:t>
            </w:r>
          </w:p>
          <w:p w14:paraId="62E76324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lastRenderedPageBreak/>
              <w:t>Mora Tod 2.78</w:t>
            </w:r>
          </w:p>
          <w:p w14:paraId="6B608C2B" w14:textId="61D337DD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t>Pete Kendrick 2.61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64BAB" w14:textId="77777777" w:rsidR="00152F23" w:rsidRPr="00152F23" w:rsidRDefault="00152F23" w:rsidP="00152F23">
            <w:pPr>
              <w:rPr>
                <w:rFonts w:ascii="Consolas" w:hAnsi="Consolas"/>
                <w:noProof/>
              </w:rPr>
            </w:pPr>
            <w:r w:rsidRPr="00152F23">
              <w:rPr>
                <w:rFonts w:ascii="Consolas" w:hAnsi="Consolas"/>
                <w:noProof/>
              </w:rPr>
              <w:lastRenderedPageBreak/>
              <w:t>Sydnie Britton: 5.79</w:t>
            </w:r>
          </w:p>
          <w:p w14:paraId="65E1A374" w14:textId="77777777" w:rsidR="00152F23" w:rsidRPr="00152F23" w:rsidRDefault="00152F23" w:rsidP="00152F23">
            <w:pPr>
              <w:rPr>
                <w:rFonts w:ascii="Consolas" w:hAnsi="Consolas"/>
                <w:noProof/>
              </w:rPr>
            </w:pPr>
            <w:r w:rsidRPr="00152F23">
              <w:rPr>
                <w:rFonts w:ascii="Consolas" w:hAnsi="Consolas"/>
                <w:noProof/>
              </w:rPr>
              <w:t>Mora Tod: 2.78</w:t>
            </w:r>
          </w:p>
          <w:p w14:paraId="1C488C28" w14:textId="77777777" w:rsidR="00152F23" w:rsidRPr="00152F23" w:rsidRDefault="00152F23" w:rsidP="00152F23">
            <w:pPr>
              <w:rPr>
                <w:rFonts w:ascii="Consolas" w:hAnsi="Consolas"/>
                <w:noProof/>
              </w:rPr>
            </w:pPr>
            <w:r w:rsidRPr="00152F23">
              <w:rPr>
                <w:rFonts w:ascii="Consolas" w:hAnsi="Consolas"/>
                <w:noProof/>
              </w:rPr>
              <w:t>Pete Kendrick: 2.61</w:t>
            </w:r>
          </w:p>
          <w:p w14:paraId="71EE4F18" w14:textId="2635AD67" w:rsidR="00152F23" w:rsidRPr="007C4E6C" w:rsidRDefault="00152F23" w:rsidP="00152F23">
            <w:pPr>
              <w:rPr>
                <w:rFonts w:ascii="Consolas" w:hAnsi="Consolas"/>
                <w:noProof/>
              </w:rPr>
            </w:pPr>
            <w:r w:rsidRPr="00152F23">
              <w:rPr>
                <w:rFonts w:ascii="Consolas" w:hAnsi="Consolas"/>
                <w:noProof/>
              </w:rPr>
              <w:lastRenderedPageBreak/>
              <w:t>Amias Mathews: 2.30</w:t>
            </w:r>
          </w:p>
        </w:tc>
      </w:tr>
    </w:tbl>
    <w:p w14:paraId="0CDA1F18" w14:textId="77777777" w:rsidR="007C4E6C" w:rsidRPr="007C4E6C" w:rsidRDefault="007C4E6C" w:rsidP="007C4E6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rFonts w:ascii="Calibri" w:eastAsia="Times New Roman" w:hAnsi="Calibri"/>
          <w:lang w:val="bg-BG"/>
        </w:rPr>
      </w:pPr>
      <w:r w:rsidRPr="007C4E6C">
        <w:lastRenderedPageBreak/>
        <w:t>Vehicle Catalogue</w:t>
      </w:r>
    </w:p>
    <w:p w14:paraId="26E79AA9" w14:textId="061D9DCD" w:rsidR="007C4E6C" w:rsidRPr="007C4E6C" w:rsidRDefault="007C4E6C" w:rsidP="007C4E6C">
      <w:pPr>
        <w:rPr>
          <w:lang w:val="bg-BG"/>
        </w:rPr>
      </w:pPr>
      <w:r w:rsidRPr="007C4E6C">
        <w:t>You have to make a catalog for vehicles. You will receive two types of vehicle</w:t>
      </w:r>
      <w:r w:rsidR="00862CD8">
        <w:t>s</w:t>
      </w:r>
      <w:r w:rsidRPr="007C4E6C">
        <w:t xml:space="preserve"> - </w:t>
      </w:r>
      <w:r w:rsidR="00862CD8">
        <w:t xml:space="preserve">a </w:t>
      </w:r>
      <w:r w:rsidRPr="007C4E6C">
        <w:rPr>
          <w:b/>
        </w:rPr>
        <w:t>car</w:t>
      </w:r>
      <w:r w:rsidRPr="007C4E6C">
        <w:t xml:space="preserve"> or </w:t>
      </w:r>
      <w:r w:rsidR="00862CD8">
        <w:t xml:space="preserve">a </w:t>
      </w:r>
      <w:r w:rsidRPr="007C4E6C">
        <w:rPr>
          <w:b/>
        </w:rPr>
        <w:t>truck</w:t>
      </w:r>
      <w:r w:rsidRPr="007C4E6C">
        <w:t xml:space="preserve">. </w:t>
      </w:r>
    </w:p>
    <w:p w14:paraId="1E250F0D" w14:textId="77777777" w:rsidR="007C4E6C" w:rsidRPr="007C4E6C" w:rsidRDefault="007C4E6C" w:rsidP="007C4E6C">
      <w:pPr>
        <w:rPr>
          <w:lang w:val="bg-BG"/>
        </w:rPr>
      </w:pPr>
      <w:r w:rsidRPr="007C4E6C">
        <w:t>Until you receive the command "</w:t>
      </w:r>
      <w:r w:rsidRPr="007C4E6C">
        <w:rPr>
          <w:rFonts w:ascii="Consolas" w:hAnsi="Consolas"/>
          <w:b/>
          <w:noProof/>
        </w:rPr>
        <w:t>End</w:t>
      </w:r>
      <w:r w:rsidRPr="007C4E6C">
        <w:t xml:space="preserve">" you will receive </w:t>
      </w:r>
      <w:r w:rsidRPr="007C4E6C">
        <w:rPr>
          <w:b/>
        </w:rPr>
        <w:t>lines</w:t>
      </w:r>
      <w:r w:rsidRPr="007C4E6C">
        <w:t xml:space="preserve"> of </w:t>
      </w:r>
      <w:r w:rsidRPr="007C4E6C">
        <w:rPr>
          <w:b/>
        </w:rPr>
        <w:t>input</w:t>
      </w:r>
      <w:r w:rsidRPr="007C4E6C">
        <w:t xml:space="preserve"> in the format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60"/>
      </w:tblGrid>
      <w:tr w:rsidR="007C4E6C" w:rsidRPr="007C4E6C" w14:paraId="57640699" w14:textId="77777777" w:rsidTr="00AC426D">
        <w:tc>
          <w:tcPr>
            <w:tcW w:w="5660" w:type="dxa"/>
            <w:hideMark/>
          </w:tcPr>
          <w:p w14:paraId="0EBF2E68" w14:textId="77777777" w:rsidR="007C4E6C" w:rsidRPr="00327C9F" w:rsidRDefault="007C4E6C" w:rsidP="00AC426D">
            <w:pPr>
              <w:pStyle w:val="Code"/>
              <w:rPr>
                <w:rFonts w:cstheme="minorHAnsi"/>
                <w:lang w:eastAsia="bg-BG"/>
              </w:rPr>
            </w:pPr>
            <w:r w:rsidRPr="00327C9F">
              <w:rPr>
                <w:rFonts w:cstheme="minorHAnsi"/>
              </w:rPr>
              <w:t>{typeOfVehicle} {model} {color} {horsepower}</w:t>
            </w:r>
          </w:p>
        </w:tc>
      </w:tr>
    </w:tbl>
    <w:p w14:paraId="335E0BFA" w14:textId="77777777" w:rsidR="007C4E6C" w:rsidRPr="007C4E6C" w:rsidRDefault="007C4E6C" w:rsidP="007C4E6C">
      <w:pPr>
        <w:rPr>
          <w:rFonts w:ascii="Calibri" w:eastAsia="Calibri" w:hAnsi="Calibri"/>
          <w:lang w:val="bg-BG"/>
        </w:rPr>
      </w:pPr>
      <w:r w:rsidRPr="007C4E6C">
        <w:t>After the "</w:t>
      </w:r>
      <w:r w:rsidRPr="007C4E6C">
        <w:rPr>
          <w:rFonts w:ascii="Consolas" w:hAnsi="Consolas"/>
          <w:b/>
          <w:noProof/>
        </w:rPr>
        <w:t>End</w:t>
      </w:r>
      <w:r w:rsidRPr="007C4E6C">
        <w:t xml:space="preserve">" command, you will start receiving </w:t>
      </w:r>
      <w:r w:rsidRPr="007C4E6C">
        <w:rPr>
          <w:b/>
        </w:rPr>
        <w:t>models</w:t>
      </w:r>
      <w:r w:rsidRPr="007C4E6C">
        <w:t xml:space="preserve"> of </w:t>
      </w:r>
      <w:r w:rsidRPr="007C4E6C">
        <w:rPr>
          <w:b/>
        </w:rPr>
        <w:t>vehicles</w:t>
      </w:r>
      <w:r w:rsidRPr="007C4E6C">
        <w:t xml:space="preserve">. Print for every received vehicle its </w:t>
      </w:r>
      <w:r w:rsidRPr="007C4E6C">
        <w:rPr>
          <w:b/>
        </w:rPr>
        <w:t>data</w:t>
      </w:r>
      <w:r w:rsidRPr="007C4E6C">
        <w:t xml:space="preserve"> in the format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9"/>
      </w:tblGrid>
      <w:tr w:rsidR="007C4E6C" w:rsidRPr="007C4E6C" w14:paraId="4FE9AE49" w14:textId="77777777" w:rsidTr="00AC426D">
        <w:tc>
          <w:tcPr>
            <w:tcW w:w="4329" w:type="dxa"/>
          </w:tcPr>
          <w:p w14:paraId="39FE3AFB" w14:textId="77777777" w:rsidR="007C4E6C" w:rsidRPr="00327C9F" w:rsidRDefault="007C4E6C" w:rsidP="00AC426D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327C9F">
              <w:rPr>
                <w:rFonts w:cstheme="minorHAnsi"/>
              </w:rPr>
              <w:t>Type</w:t>
            </w:r>
            <w:r w:rsidRPr="00327C9F">
              <w:rPr>
                <w:rFonts w:cstheme="minorHAnsi"/>
                <w:lang w:val="bg-BG"/>
              </w:rPr>
              <w:t>: {</w:t>
            </w:r>
            <w:r w:rsidRPr="00327C9F">
              <w:rPr>
                <w:rFonts w:cstheme="minorHAnsi"/>
              </w:rPr>
              <w:t>typeOfVehicle</w:t>
            </w:r>
            <w:r w:rsidRPr="00327C9F">
              <w:rPr>
                <w:rFonts w:cstheme="minorHAnsi"/>
                <w:lang w:val="bg-BG"/>
              </w:rPr>
              <w:t>}</w:t>
            </w:r>
          </w:p>
          <w:p w14:paraId="69297BC2" w14:textId="77777777" w:rsidR="007C4E6C" w:rsidRPr="00327C9F" w:rsidRDefault="007C4E6C" w:rsidP="00AC426D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327C9F">
              <w:rPr>
                <w:rFonts w:cstheme="minorHAnsi"/>
              </w:rPr>
              <w:t>Model</w:t>
            </w:r>
            <w:r w:rsidRPr="00327C9F">
              <w:rPr>
                <w:rFonts w:cstheme="minorHAnsi"/>
                <w:lang w:val="bg-BG"/>
              </w:rPr>
              <w:t>: {</w:t>
            </w:r>
            <w:r w:rsidRPr="00327C9F">
              <w:rPr>
                <w:rFonts w:cstheme="minorHAnsi"/>
              </w:rPr>
              <w:t>modelOfVehicle</w:t>
            </w:r>
            <w:r w:rsidRPr="00327C9F">
              <w:rPr>
                <w:rFonts w:cstheme="minorHAnsi"/>
                <w:lang w:val="bg-BG"/>
              </w:rPr>
              <w:t>}</w:t>
            </w:r>
          </w:p>
          <w:p w14:paraId="777DB3BD" w14:textId="77777777" w:rsidR="007C4E6C" w:rsidRPr="00327C9F" w:rsidRDefault="007C4E6C" w:rsidP="00AC426D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327C9F">
              <w:rPr>
                <w:rFonts w:cstheme="minorHAnsi"/>
              </w:rPr>
              <w:t>Color</w:t>
            </w:r>
            <w:r w:rsidRPr="00327C9F">
              <w:rPr>
                <w:rFonts w:cstheme="minorHAnsi"/>
                <w:lang w:val="bg-BG"/>
              </w:rPr>
              <w:t>: {</w:t>
            </w:r>
            <w:r w:rsidRPr="00327C9F">
              <w:rPr>
                <w:rFonts w:cstheme="minorHAnsi"/>
              </w:rPr>
              <w:t>colorOfVehicle</w:t>
            </w:r>
            <w:r w:rsidRPr="00327C9F">
              <w:rPr>
                <w:rFonts w:cstheme="minorHAnsi"/>
                <w:lang w:val="bg-BG"/>
              </w:rPr>
              <w:t>}</w:t>
            </w:r>
          </w:p>
          <w:p w14:paraId="473824D4" w14:textId="353D99FD" w:rsidR="007C4E6C" w:rsidRPr="00327C9F" w:rsidRDefault="007C4E6C" w:rsidP="00AC426D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327C9F">
              <w:rPr>
                <w:rFonts w:cstheme="minorHAnsi"/>
              </w:rPr>
              <w:t>Horsepower: {horsepowerOfVehicle}</w:t>
            </w:r>
            <w:r w:rsidR="00327C9F">
              <w:rPr>
                <w:rFonts w:cstheme="minorHAnsi"/>
              </w:rPr>
              <w:br/>
            </w:r>
          </w:p>
        </w:tc>
      </w:tr>
    </w:tbl>
    <w:p w14:paraId="52CFF51E" w14:textId="51052784" w:rsidR="007C4E6C" w:rsidRPr="007C4E6C" w:rsidRDefault="007C4E6C" w:rsidP="007C4E6C">
      <w:pPr>
        <w:rPr>
          <w:rFonts w:ascii="Calibri" w:eastAsia="Calibri" w:hAnsi="Calibri"/>
          <w:lang w:val="bg-BG"/>
        </w:rPr>
      </w:pPr>
      <w:r w:rsidRPr="007C4E6C">
        <w:t>When you receive the command "</w:t>
      </w:r>
      <w:r w:rsidRPr="00327C9F">
        <w:rPr>
          <w:rFonts w:ascii="Consolas" w:hAnsi="Consolas"/>
          <w:b/>
        </w:rPr>
        <w:t>Close the Catalogue</w:t>
      </w:r>
      <w:r w:rsidRPr="007C4E6C">
        <w:t xml:space="preserve">", stop receiving input and print the </w:t>
      </w:r>
      <w:r w:rsidRPr="007C4E6C">
        <w:rPr>
          <w:b/>
        </w:rPr>
        <w:t>average</w:t>
      </w:r>
      <w:r w:rsidRPr="007C4E6C">
        <w:t xml:space="preserve"> </w:t>
      </w:r>
      <w:r w:rsidRPr="007C4E6C">
        <w:rPr>
          <w:b/>
        </w:rPr>
        <w:t>horsepower</w:t>
      </w:r>
      <w:r w:rsidRPr="007C4E6C">
        <w:t xml:space="preserve"> for the </w:t>
      </w:r>
      <w:r w:rsidRPr="007C4E6C">
        <w:rPr>
          <w:b/>
        </w:rPr>
        <w:t>cars</w:t>
      </w:r>
      <w:r w:rsidRPr="007C4E6C">
        <w:t xml:space="preserve"> and the </w:t>
      </w:r>
      <w:r w:rsidRPr="007C4E6C">
        <w:rPr>
          <w:b/>
        </w:rPr>
        <w:t>trucks</w:t>
      </w:r>
      <w:r w:rsidRPr="007C4E6C">
        <w:t xml:space="preserve"> in the format:</w:t>
      </w:r>
    </w:p>
    <w:p w14:paraId="0EFB6E7F" w14:textId="77777777" w:rsidR="007C4E6C" w:rsidRPr="00327C9F" w:rsidRDefault="007C4E6C" w:rsidP="007C4E6C">
      <w:pPr>
        <w:pStyle w:val="Code"/>
        <w:rPr>
          <w:rFonts w:cstheme="minorHAnsi"/>
          <w:lang w:val="bg-BG"/>
        </w:rPr>
      </w:pPr>
      <w:r w:rsidRPr="00327C9F">
        <w:rPr>
          <w:rFonts w:cstheme="minorHAnsi"/>
        </w:rPr>
        <w:t>"{typeOfVehicles} have average horsepower of {averageHorsepower}."</w:t>
      </w:r>
    </w:p>
    <w:p w14:paraId="5ECAB582" w14:textId="77777777" w:rsidR="007C4E6C" w:rsidRPr="007C4E6C" w:rsidRDefault="007C4E6C" w:rsidP="007C4E6C">
      <w:pPr>
        <w:rPr>
          <w:lang w:val="bg-BG"/>
        </w:rPr>
      </w:pPr>
      <w:r w:rsidRPr="007C4E6C">
        <w:t xml:space="preserve">The </w:t>
      </w:r>
      <w:r w:rsidRPr="007C4E6C">
        <w:rPr>
          <w:b/>
        </w:rPr>
        <w:t>average</w:t>
      </w:r>
      <w:r w:rsidRPr="007C4E6C">
        <w:t xml:space="preserve"> </w:t>
      </w:r>
      <w:r w:rsidRPr="007C4E6C">
        <w:rPr>
          <w:b/>
        </w:rPr>
        <w:t>horsepower</w:t>
      </w:r>
      <w:r w:rsidRPr="007C4E6C">
        <w:t xml:space="preserve"> is calculated by </w:t>
      </w:r>
      <w:r w:rsidRPr="007C4E6C">
        <w:rPr>
          <w:b/>
        </w:rPr>
        <w:t>dividing</w:t>
      </w:r>
      <w:r w:rsidRPr="007C4E6C">
        <w:t xml:space="preserve"> the </w:t>
      </w:r>
      <w:r w:rsidRPr="007C4E6C">
        <w:rPr>
          <w:b/>
        </w:rPr>
        <w:t>sum</w:t>
      </w:r>
      <w:r w:rsidRPr="007C4E6C">
        <w:t xml:space="preserve"> of </w:t>
      </w:r>
      <w:r w:rsidRPr="007C4E6C">
        <w:rPr>
          <w:b/>
        </w:rPr>
        <w:t>horsepower</w:t>
      </w:r>
      <w:r w:rsidRPr="007C4E6C">
        <w:t xml:space="preserve"> for </w:t>
      </w:r>
      <w:r w:rsidRPr="007C4E6C">
        <w:rPr>
          <w:b/>
        </w:rPr>
        <w:t>all</w:t>
      </w:r>
      <w:r w:rsidRPr="007C4E6C">
        <w:t xml:space="preserve"> vehicles of the type by the </w:t>
      </w:r>
      <w:r w:rsidRPr="007C4E6C">
        <w:rPr>
          <w:b/>
        </w:rPr>
        <w:t>total</w:t>
      </w:r>
      <w:r w:rsidRPr="007C4E6C">
        <w:t xml:space="preserve"> </w:t>
      </w:r>
      <w:r w:rsidRPr="007C4E6C">
        <w:rPr>
          <w:b/>
        </w:rPr>
        <w:t>count</w:t>
      </w:r>
      <w:r w:rsidRPr="007C4E6C">
        <w:t xml:space="preserve"> of </w:t>
      </w:r>
      <w:r w:rsidRPr="007C4E6C">
        <w:rPr>
          <w:b/>
        </w:rPr>
        <w:t>vehicles</w:t>
      </w:r>
      <w:r w:rsidRPr="007C4E6C">
        <w:t xml:space="preserve"> from the </w:t>
      </w:r>
      <w:r w:rsidRPr="007C4E6C">
        <w:rPr>
          <w:b/>
        </w:rPr>
        <w:t>same</w:t>
      </w:r>
      <w:r w:rsidRPr="007C4E6C">
        <w:t xml:space="preserve"> </w:t>
      </w:r>
      <w:r w:rsidRPr="007C4E6C">
        <w:rPr>
          <w:b/>
        </w:rPr>
        <w:t>type</w:t>
      </w:r>
      <w:r w:rsidRPr="007C4E6C">
        <w:t>.</w:t>
      </w:r>
    </w:p>
    <w:p w14:paraId="21A21EFC" w14:textId="77777777" w:rsidR="007C4E6C" w:rsidRPr="007C4E6C" w:rsidRDefault="007C4E6C" w:rsidP="007C4E6C">
      <w:pPr>
        <w:rPr>
          <w:b/>
          <w:lang w:val="bg-BG"/>
        </w:rPr>
      </w:pPr>
      <w:r w:rsidRPr="007C4E6C">
        <w:t xml:space="preserve">Format the answer to the </w:t>
      </w:r>
      <w:r w:rsidRPr="007C4E6C">
        <w:rPr>
          <w:b/>
        </w:rPr>
        <w:t>2</w:t>
      </w:r>
      <w:r w:rsidRPr="007C4E6C">
        <w:rPr>
          <w:b/>
          <w:vertAlign w:val="superscript"/>
        </w:rPr>
        <w:t>nd</w:t>
      </w:r>
      <w:r w:rsidRPr="007C4E6C">
        <w:rPr>
          <w:b/>
        </w:rPr>
        <w:t xml:space="preserve"> decimal point</w:t>
      </w:r>
      <w:r w:rsidRPr="007C4E6C">
        <w:t>.</w:t>
      </w:r>
    </w:p>
    <w:p w14:paraId="638B6C75" w14:textId="77777777" w:rsidR="007C4E6C" w:rsidRPr="007C4E6C" w:rsidRDefault="007C4E6C" w:rsidP="007C4E6C">
      <w:pPr>
        <w:pStyle w:val="Heading3"/>
        <w:rPr>
          <w:lang w:val="bg-BG"/>
        </w:rPr>
      </w:pPr>
      <w:r w:rsidRPr="007C4E6C">
        <w:rPr>
          <w:lang w:eastAsia="ja-JP"/>
        </w:rPr>
        <w:t>Constraints</w:t>
      </w:r>
    </w:p>
    <w:p w14:paraId="76CCA635" w14:textId="10DE994B" w:rsidR="007C4E6C" w:rsidRPr="007C4E6C" w:rsidRDefault="007C4E6C" w:rsidP="007C4E6C">
      <w:pPr>
        <w:pStyle w:val="ListParagraph"/>
        <w:numPr>
          <w:ilvl w:val="0"/>
          <w:numId w:val="46"/>
        </w:numPr>
        <w:rPr>
          <w:lang w:val="bg-BG"/>
        </w:rPr>
      </w:pPr>
      <w:r w:rsidRPr="007C4E6C">
        <w:t xml:space="preserve">The type of vehicle will always be </w:t>
      </w:r>
      <w:r w:rsidR="00862CD8">
        <w:t xml:space="preserve">a </w:t>
      </w:r>
      <w:r w:rsidRPr="007C4E6C">
        <w:rPr>
          <w:b/>
        </w:rPr>
        <w:t>car</w:t>
      </w:r>
      <w:r w:rsidRPr="007C4E6C">
        <w:t xml:space="preserve"> or </w:t>
      </w:r>
      <w:r w:rsidRPr="007C4E6C">
        <w:rPr>
          <w:b/>
        </w:rPr>
        <w:t>truck</w:t>
      </w:r>
      <w:r w:rsidR="00862CD8">
        <w:rPr>
          <w:b/>
        </w:rPr>
        <w:t>.</w:t>
      </w:r>
    </w:p>
    <w:p w14:paraId="24113A10" w14:textId="53E48EC7" w:rsidR="007C4E6C" w:rsidRPr="007C4E6C" w:rsidRDefault="007C4E6C" w:rsidP="007C4E6C">
      <w:pPr>
        <w:pStyle w:val="ListParagraph"/>
        <w:numPr>
          <w:ilvl w:val="0"/>
          <w:numId w:val="46"/>
        </w:numPr>
        <w:rPr>
          <w:lang w:val="bg-BG"/>
        </w:rPr>
      </w:pPr>
      <w:r w:rsidRPr="007C4E6C">
        <w:t xml:space="preserve">You will not receive the </w:t>
      </w:r>
      <w:r w:rsidRPr="007C4E6C">
        <w:rPr>
          <w:b/>
        </w:rPr>
        <w:t>same</w:t>
      </w:r>
      <w:r w:rsidRPr="007C4E6C">
        <w:t xml:space="preserve"> </w:t>
      </w:r>
      <w:r w:rsidRPr="007C4E6C">
        <w:rPr>
          <w:b/>
        </w:rPr>
        <w:t>model</w:t>
      </w:r>
      <w:r w:rsidRPr="007C4E6C">
        <w:t xml:space="preserve"> </w:t>
      </w:r>
      <w:r w:rsidRPr="007C4E6C">
        <w:rPr>
          <w:b/>
        </w:rPr>
        <w:t>twice</w:t>
      </w:r>
      <w:r w:rsidR="00862CD8">
        <w:rPr>
          <w:b/>
        </w:rPr>
        <w:t>.</w:t>
      </w:r>
    </w:p>
    <w:p w14:paraId="43ED4690" w14:textId="5BE30117" w:rsidR="007C4E6C" w:rsidRPr="007C4E6C" w:rsidRDefault="007C4E6C" w:rsidP="007C4E6C">
      <w:pPr>
        <w:pStyle w:val="ListParagraph"/>
        <w:numPr>
          <w:ilvl w:val="0"/>
          <w:numId w:val="46"/>
        </w:numPr>
        <w:rPr>
          <w:lang w:val="bg-BG"/>
        </w:rPr>
      </w:pPr>
      <w:r w:rsidRPr="007C4E6C">
        <w:t xml:space="preserve">The received horsepower will be </w:t>
      </w:r>
      <w:r w:rsidR="00862CD8">
        <w:t xml:space="preserve">an </w:t>
      </w:r>
      <w:r w:rsidRPr="007C4E6C">
        <w:t xml:space="preserve">integer in the interval </w:t>
      </w:r>
      <w:r w:rsidRPr="007C4E6C">
        <w:rPr>
          <w:b/>
        </w:rPr>
        <w:t>[1…1000]</w:t>
      </w:r>
      <w:r w:rsidR="00862CD8">
        <w:rPr>
          <w:b/>
        </w:rPr>
        <w:t>.</w:t>
      </w:r>
    </w:p>
    <w:p w14:paraId="00B8D87C" w14:textId="21EC3DE2" w:rsidR="007C4E6C" w:rsidRPr="007C4E6C" w:rsidRDefault="007C4E6C" w:rsidP="007C4E6C">
      <w:pPr>
        <w:pStyle w:val="ListParagraph"/>
        <w:numPr>
          <w:ilvl w:val="0"/>
          <w:numId w:val="46"/>
        </w:numPr>
        <w:rPr>
          <w:lang w:val="bg-BG"/>
        </w:rPr>
      </w:pPr>
      <w:r w:rsidRPr="007C4E6C">
        <w:t xml:space="preserve">You will receive at most </w:t>
      </w:r>
      <w:r w:rsidRPr="007C4E6C">
        <w:rPr>
          <w:b/>
        </w:rPr>
        <w:t>50</w:t>
      </w:r>
      <w:r w:rsidRPr="007C4E6C">
        <w:t xml:space="preserve"> vehicles</w:t>
      </w:r>
      <w:r w:rsidR="00862CD8">
        <w:t>.</w:t>
      </w:r>
    </w:p>
    <w:p w14:paraId="4E55BC2D" w14:textId="58FA8B1E" w:rsidR="007C4E6C" w:rsidRPr="007C4E6C" w:rsidRDefault="007C4E6C" w:rsidP="007C4E6C">
      <w:pPr>
        <w:pStyle w:val="ListParagraph"/>
        <w:numPr>
          <w:ilvl w:val="0"/>
          <w:numId w:val="46"/>
        </w:numPr>
        <w:rPr>
          <w:lang w:val="bg-BG"/>
        </w:rPr>
      </w:pPr>
      <w:r w:rsidRPr="007C4E6C">
        <w:rPr>
          <w:b/>
        </w:rPr>
        <w:t>Single</w:t>
      </w:r>
      <w:r w:rsidRPr="007C4E6C">
        <w:t xml:space="preserve"> whitespace will be used for </w:t>
      </w:r>
      <w:r w:rsidR="00862CD8">
        <w:t xml:space="preserve">the </w:t>
      </w:r>
      <w:r w:rsidRPr="007C4E6C">
        <w:rPr>
          <w:b/>
        </w:rPr>
        <w:t>separator</w:t>
      </w:r>
      <w:r w:rsidR="00862CD8">
        <w:rPr>
          <w:b/>
        </w:rPr>
        <w:t>.</w:t>
      </w:r>
    </w:p>
    <w:p w14:paraId="4A20EDDA" w14:textId="77777777" w:rsidR="007C4E6C" w:rsidRPr="007C4E6C" w:rsidRDefault="007C4E6C" w:rsidP="007C4E6C">
      <w:pPr>
        <w:pStyle w:val="Heading3"/>
        <w:rPr>
          <w:lang w:val="bg-BG"/>
        </w:rPr>
      </w:pPr>
      <w:r w:rsidRPr="007C4E6C">
        <w:t>Examples</w:t>
      </w:r>
    </w:p>
    <w:tbl>
      <w:tblPr>
        <w:tblStyle w:val="TableGrid"/>
        <w:tblW w:w="879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36"/>
        <w:gridCol w:w="5360"/>
      </w:tblGrid>
      <w:tr w:rsidR="007C4E6C" w:rsidRPr="007C4E6C" w14:paraId="6030E40A" w14:textId="77777777" w:rsidTr="00AC426D">
        <w:tc>
          <w:tcPr>
            <w:tcW w:w="3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C51B1E3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Input</w:t>
            </w:r>
          </w:p>
        </w:tc>
        <w:tc>
          <w:tcPr>
            <w:tcW w:w="5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5224EAC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Output</w:t>
            </w:r>
          </w:p>
        </w:tc>
      </w:tr>
      <w:tr w:rsidR="007C4E6C" w:rsidRPr="007C4E6C" w14:paraId="7EE78FAC" w14:textId="77777777" w:rsidTr="00AC426D">
        <w:tc>
          <w:tcPr>
            <w:tcW w:w="3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A93F61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truck Man red 200</w:t>
            </w:r>
          </w:p>
          <w:p w14:paraId="4DF14DB8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truck Mercedes blue 300</w:t>
            </w:r>
          </w:p>
          <w:p w14:paraId="3D3F71BF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car Ford green 120</w:t>
            </w:r>
          </w:p>
          <w:p w14:paraId="45FB876D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car Ferrari red 550</w:t>
            </w:r>
          </w:p>
          <w:p w14:paraId="5D872EAC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car Lamborghini orange 570</w:t>
            </w:r>
          </w:p>
          <w:p w14:paraId="261660AA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End</w:t>
            </w:r>
          </w:p>
          <w:p w14:paraId="43872DFA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Ferrari</w:t>
            </w:r>
          </w:p>
          <w:p w14:paraId="33FBAFF4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Ford</w:t>
            </w:r>
          </w:p>
          <w:p w14:paraId="5999FF34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Man</w:t>
            </w:r>
          </w:p>
          <w:p w14:paraId="03E04663" w14:textId="77777777" w:rsidR="007C4E6C" w:rsidRPr="007C4E6C" w:rsidRDefault="007C4E6C" w:rsidP="00AC426D">
            <w:pPr>
              <w:rPr>
                <w:rFonts w:cstheme="minorHAnsi"/>
                <w:bCs/>
              </w:rPr>
            </w:pPr>
            <w:r w:rsidRPr="00152F23">
              <w:rPr>
                <w:rFonts w:ascii="Consolas" w:hAnsi="Consolas" w:cstheme="minorHAnsi"/>
                <w:bCs/>
              </w:rPr>
              <w:lastRenderedPageBreak/>
              <w:t>Close the Catalogue</w:t>
            </w:r>
          </w:p>
        </w:tc>
        <w:tc>
          <w:tcPr>
            <w:tcW w:w="5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F8E4EF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lastRenderedPageBreak/>
              <w:t>Type: Car</w:t>
            </w:r>
          </w:p>
          <w:p w14:paraId="60737BAA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Model: Ferrari</w:t>
            </w:r>
          </w:p>
          <w:p w14:paraId="495C169A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6CDBF6B9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Horsepower: 550</w:t>
            </w:r>
          </w:p>
          <w:p w14:paraId="4D94FCCF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Type: Car</w:t>
            </w:r>
          </w:p>
          <w:p w14:paraId="67B376BA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Model: Ford</w:t>
            </w:r>
          </w:p>
          <w:p w14:paraId="6ADE9C21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Color: green</w:t>
            </w:r>
          </w:p>
          <w:p w14:paraId="791880AA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Horsepower: 120</w:t>
            </w:r>
          </w:p>
          <w:p w14:paraId="3C0D0281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Type: Truck</w:t>
            </w:r>
          </w:p>
          <w:p w14:paraId="5A25D55F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lastRenderedPageBreak/>
              <w:t>Model: Man</w:t>
            </w:r>
          </w:p>
          <w:p w14:paraId="7877746D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19BA6E6A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Horsepower: 200</w:t>
            </w:r>
          </w:p>
          <w:p w14:paraId="202A92E1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Cars have average horsepower of: 413.33.</w:t>
            </w:r>
          </w:p>
          <w:p w14:paraId="1C518853" w14:textId="77777777" w:rsidR="007C4E6C" w:rsidRPr="007C4E6C" w:rsidRDefault="007C4E6C" w:rsidP="00AC426D">
            <w:pPr>
              <w:rPr>
                <w:rFonts w:cstheme="minorHAnsi"/>
                <w:bCs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Trucks have average horsepower of: 250.00.</w:t>
            </w:r>
          </w:p>
        </w:tc>
      </w:tr>
      <w:tr w:rsidR="006A1ADC" w:rsidRPr="007C4E6C" w14:paraId="7CE5ED4F" w14:textId="77777777" w:rsidTr="00AC426D">
        <w:tc>
          <w:tcPr>
            <w:tcW w:w="3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95DCC0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</w:rPr>
            </w:pPr>
            <w:r w:rsidRPr="006A1ADC">
              <w:rPr>
                <w:rFonts w:ascii="Consolas" w:hAnsi="Consolas" w:cstheme="minorHAnsi"/>
                <w:bCs/>
              </w:rPr>
              <w:lastRenderedPageBreak/>
              <w:t>car Opel green 736</w:t>
            </w:r>
          </w:p>
          <w:p w14:paraId="7D428EA8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</w:rPr>
            </w:pPr>
            <w:r w:rsidRPr="006A1ADC">
              <w:rPr>
                <w:rFonts w:ascii="Consolas" w:hAnsi="Consolas" w:cstheme="minorHAnsi"/>
                <w:bCs/>
              </w:rPr>
              <w:t>End</w:t>
            </w:r>
          </w:p>
          <w:p w14:paraId="5E8BB1D2" w14:textId="7D67CC39" w:rsidR="006A1ADC" w:rsidRPr="00152F23" w:rsidRDefault="006A1ADC" w:rsidP="006A1ADC">
            <w:pPr>
              <w:rPr>
                <w:rFonts w:ascii="Consolas" w:hAnsi="Consolas" w:cstheme="minorHAnsi"/>
                <w:bCs/>
              </w:rPr>
            </w:pPr>
            <w:r w:rsidRPr="006A1ADC">
              <w:rPr>
                <w:rFonts w:ascii="Consolas" w:hAnsi="Consolas" w:cstheme="minorHAnsi"/>
                <w:bCs/>
              </w:rPr>
              <w:t>Close the Catalogue</w:t>
            </w:r>
          </w:p>
        </w:tc>
        <w:tc>
          <w:tcPr>
            <w:tcW w:w="5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107B21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  <w:noProof/>
              </w:rPr>
            </w:pPr>
            <w:r w:rsidRPr="006A1ADC">
              <w:rPr>
                <w:rFonts w:ascii="Consolas" w:hAnsi="Consolas" w:cstheme="minorHAnsi"/>
                <w:bCs/>
                <w:noProof/>
              </w:rPr>
              <w:t>Cars have average horsepower of: 736.00.</w:t>
            </w:r>
          </w:p>
          <w:p w14:paraId="3031ADD1" w14:textId="26505B36" w:rsidR="006A1ADC" w:rsidRPr="007C4E6C" w:rsidRDefault="006A1ADC" w:rsidP="006A1ADC">
            <w:pPr>
              <w:rPr>
                <w:rFonts w:ascii="Consolas" w:hAnsi="Consolas" w:cstheme="minorHAnsi"/>
                <w:bCs/>
                <w:noProof/>
              </w:rPr>
            </w:pPr>
            <w:r w:rsidRPr="006A1ADC">
              <w:rPr>
                <w:rFonts w:ascii="Consolas" w:hAnsi="Consolas" w:cstheme="minorHAnsi"/>
                <w:bCs/>
                <w:noProof/>
              </w:rPr>
              <w:t>Trucks have average horsepower of: 0.00.</w:t>
            </w:r>
          </w:p>
        </w:tc>
      </w:tr>
    </w:tbl>
    <w:p w14:paraId="147FAA2E" w14:textId="77777777" w:rsidR="007C4E6C" w:rsidRPr="007C4E6C" w:rsidRDefault="007C4E6C" w:rsidP="007C4E6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rFonts w:ascii="Calibri" w:eastAsia="Times New Roman" w:hAnsi="Calibri" w:cs="Times New Roman"/>
          <w:lang w:val="bg-BG"/>
        </w:rPr>
      </w:pPr>
      <w:r w:rsidRPr="007C4E6C">
        <w:t>Order by Age</w:t>
      </w:r>
    </w:p>
    <w:p w14:paraId="00B06162" w14:textId="405424E9" w:rsidR="007C4E6C" w:rsidRPr="007C4E6C" w:rsidRDefault="007C4E6C" w:rsidP="007C4E6C">
      <w:pPr>
        <w:rPr>
          <w:lang w:val="bg-BG"/>
        </w:rPr>
      </w:pPr>
      <w:r w:rsidRPr="007C4E6C">
        <w:t xml:space="preserve">You will receive an </w:t>
      </w:r>
      <w:r w:rsidRPr="007C4E6C">
        <w:rPr>
          <w:b/>
        </w:rPr>
        <w:t>unknown</w:t>
      </w:r>
      <w:r w:rsidRPr="007C4E6C">
        <w:t xml:space="preserve"> number of lines. On each line, you will receive an array with </w:t>
      </w:r>
      <w:r w:rsidRPr="007C4E6C">
        <w:rPr>
          <w:b/>
        </w:rPr>
        <w:t>3</w:t>
      </w:r>
      <w:r w:rsidRPr="007C4E6C">
        <w:t xml:space="preserve"> elements. </w:t>
      </w:r>
      <w:r w:rsidRPr="007C4E6C">
        <w:rPr>
          <w:b/>
        </w:rPr>
        <w:t xml:space="preserve">The first </w:t>
      </w:r>
      <w:r w:rsidRPr="007C4E6C">
        <w:t xml:space="preserve">element will be </w:t>
      </w:r>
      <w:r w:rsidR="00862CD8">
        <w:t xml:space="preserve">a </w:t>
      </w:r>
      <w:r w:rsidRPr="007C4E6C">
        <w:rPr>
          <w:b/>
        </w:rPr>
        <w:t>string</w:t>
      </w:r>
      <w:r w:rsidRPr="007C4E6C">
        <w:t xml:space="preserve"> and represents the </w:t>
      </w:r>
      <w:r w:rsidRPr="007C4E6C">
        <w:rPr>
          <w:b/>
        </w:rPr>
        <w:t>name</w:t>
      </w:r>
      <w:r w:rsidRPr="007C4E6C">
        <w:t xml:space="preserve"> of the person. </w:t>
      </w:r>
      <w:r w:rsidRPr="007C4E6C">
        <w:rPr>
          <w:b/>
        </w:rPr>
        <w:t xml:space="preserve">The second </w:t>
      </w:r>
      <w:r w:rsidRPr="007C4E6C">
        <w:t xml:space="preserve">element will be a </w:t>
      </w:r>
      <w:r w:rsidRPr="007C4E6C">
        <w:rPr>
          <w:b/>
        </w:rPr>
        <w:t>string</w:t>
      </w:r>
      <w:r w:rsidRPr="007C4E6C">
        <w:t xml:space="preserve"> and will represent the </w:t>
      </w:r>
      <w:r w:rsidRPr="007C4E6C">
        <w:rPr>
          <w:b/>
          <w:noProof/>
        </w:rPr>
        <w:t>ID</w:t>
      </w:r>
      <w:r w:rsidRPr="007C4E6C">
        <w:rPr>
          <w:noProof/>
        </w:rPr>
        <w:t xml:space="preserve"> </w:t>
      </w:r>
      <w:r w:rsidRPr="007C4E6C">
        <w:t xml:space="preserve">of the person. </w:t>
      </w:r>
      <w:r w:rsidRPr="007C4E6C">
        <w:rPr>
          <w:b/>
        </w:rPr>
        <w:t>The last</w:t>
      </w:r>
      <w:r w:rsidRPr="007C4E6C">
        <w:t xml:space="preserve"> element will be an </w:t>
      </w:r>
      <w:r w:rsidRPr="007C4E6C">
        <w:rPr>
          <w:b/>
        </w:rPr>
        <w:t>integer</w:t>
      </w:r>
      <w:r w:rsidRPr="007C4E6C">
        <w:t xml:space="preserve"> which represents the </w:t>
      </w:r>
      <w:r w:rsidRPr="007C4E6C">
        <w:rPr>
          <w:b/>
        </w:rPr>
        <w:t>age</w:t>
      </w:r>
      <w:r w:rsidRPr="007C4E6C">
        <w:t xml:space="preserve"> of the person.</w:t>
      </w:r>
    </w:p>
    <w:p w14:paraId="0994A8B3" w14:textId="77777777" w:rsidR="007C4E6C" w:rsidRPr="007C4E6C" w:rsidRDefault="007C4E6C" w:rsidP="007C4E6C">
      <w:pPr>
        <w:rPr>
          <w:lang w:val="bg-BG"/>
        </w:rPr>
      </w:pPr>
      <w:r w:rsidRPr="007C4E6C">
        <w:t>When you receive the command "</w:t>
      </w:r>
      <w:r w:rsidRPr="007C4E6C">
        <w:rPr>
          <w:rFonts w:ascii="Consolas" w:hAnsi="Consolas"/>
          <w:b/>
          <w:noProof/>
        </w:rPr>
        <w:t>End</w:t>
      </w:r>
      <w:r w:rsidRPr="007C4E6C">
        <w:t xml:space="preserve">", stop taking input and print </w:t>
      </w:r>
      <w:r w:rsidRPr="007C4E6C">
        <w:rPr>
          <w:b/>
        </w:rPr>
        <w:t>all the</w:t>
      </w:r>
      <w:r w:rsidRPr="007C4E6C">
        <w:t xml:space="preserve"> </w:t>
      </w:r>
      <w:r w:rsidRPr="007C4E6C">
        <w:rPr>
          <w:b/>
        </w:rPr>
        <w:t>people</w:t>
      </w:r>
      <w:r w:rsidRPr="007C4E6C">
        <w:t xml:space="preserve">, </w:t>
      </w:r>
      <w:r w:rsidRPr="007C4E6C">
        <w:rPr>
          <w:b/>
        </w:rPr>
        <w:t>ordered</w:t>
      </w:r>
      <w:r w:rsidRPr="007C4E6C">
        <w:t xml:space="preserve"> by </w:t>
      </w:r>
      <w:r w:rsidRPr="007C4E6C">
        <w:rPr>
          <w:b/>
        </w:rPr>
        <w:t>age</w:t>
      </w:r>
      <w:r w:rsidRPr="007C4E6C">
        <w:t>.</w:t>
      </w:r>
    </w:p>
    <w:p w14:paraId="27188211" w14:textId="77777777" w:rsidR="007C4E6C" w:rsidRPr="007C4E6C" w:rsidRDefault="007C4E6C" w:rsidP="007C4E6C">
      <w:pPr>
        <w:pStyle w:val="Heading3"/>
        <w:rPr>
          <w:lang w:val="bg-BG"/>
        </w:rPr>
      </w:pPr>
      <w:r w:rsidRPr="007C4E6C">
        <w:t>Examples</w:t>
      </w:r>
    </w:p>
    <w:tbl>
      <w:tblPr>
        <w:tblStyle w:val="TableGrid"/>
        <w:tblW w:w="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27"/>
        <w:gridCol w:w="5009"/>
      </w:tblGrid>
      <w:tr w:rsidR="007C4E6C" w:rsidRPr="007C4E6C" w14:paraId="450C48CA" w14:textId="77777777" w:rsidTr="00AC426D"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2429D81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Input</w:t>
            </w:r>
          </w:p>
        </w:tc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0A13F76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Output</w:t>
            </w:r>
          </w:p>
        </w:tc>
      </w:tr>
      <w:tr w:rsidR="007C4E6C" w:rsidRPr="007C4E6C" w14:paraId="5BD70961" w14:textId="77777777" w:rsidTr="00AC426D"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514CB2" w14:textId="19E1ED7F" w:rsidR="007C4E6C" w:rsidRPr="00152F23" w:rsidRDefault="00C07CF1" w:rsidP="00AC426D">
            <w:pPr>
              <w:rPr>
                <w:rFonts w:ascii="Consolas" w:hAnsi="Consolas" w:cstheme="minorHAnsi"/>
                <w:bCs/>
                <w:lang w:val="bg-BG"/>
              </w:rPr>
            </w:pPr>
            <w:r>
              <w:rPr>
                <w:rFonts w:ascii="Consolas" w:hAnsi="Consolas" w:cstheme="minorHAnsi"/>
                <w:bCs/>
              </w:rPr>
              <w:t>George</w:t>
            </w:r>
            <w:r w:rsidR="007C4E6C" w:rsidRPr="00152F23">
              <w:rPr>
                <w:rFonts w:ascii="Consolas" w:hAnsi="Consolas" w:cstheme="minorHAnsi"/>
                <w:bCs/>
              </w:rPr>
              <w:t xml:space="preserve"> 123456 20</w:t>
            </w:r>
          </w:p>
          <w:p w14:paraId="60F80967" w14:textId="58756538" w:rsidR="007C4E6C" w:rsidRPr="00152F23" w:rsidRDefault="00C07CF1" w:rsidP="00AC426D">
            <w:pPr>
              <w:rPr>
                <w:rFonts w:ascii="Consolas" w:hAnsi="Consolas" w:cstheme="minorHAnsi"/>
                <w:bCs/>
                <w:lang w:val="bg-BG"/>
              </w:rPr>
            </w:pPr>
            <w:r>
              <w:rPr>
                <w:rFonts w:ascii="Consolas" w:hAnsi="Consolas" w:cstheme="minorHAnsi"/>
                <w:bCs/>
              </w:rPr>
              <w:t>Peter</w:t>
            </w:r>
            <w:r w:rsidR="007C4E6C" w:rsidRPr="00152F23">
              <w:rPr>
                <w:rFonts w:ascii="Consolas" w:hAnsi="Consolas" w:cstheme="minorHAnsi"/>
                <w:bCs/>
              </w:rPr>
              <w:t xml:space="preserve"> 78911 15</w:t>
            </w:r>
          </w:p>
          <w:p w14:paraId="268D8BDD" w14:textId="350BE0ED" w:rsidR="007C4E6C" w:rsidRPr="00152F23" w:rsidRDefault="00C07CF1" w:rsidP="00AC426D">
            <w:pPr>
              <w:rPr>
                <w:rFonts w:ascii="Consolas" w:hAnsi="Consolas" w:cstheme="minorHAnsi"/>
                <w:bCs/>
                <w:lang w:val="bg-BG"/>
              </w:rPr>
            </w:pPr>
            <w:r>
              <w:rPr>
                <w:rFonts w:ascii="Consolas" w:hAnsi="Consolas" w:cstheme="minorHAnsi"/>
                <w:bCs/>
              </w:rPr>
              <w:t>Stepha</w:t>
            </w:r>
            <w:r w:rsidR="007C4E6C" w:rsidRPr="00152F23">
              <w:rPr>
                <w:rFonts w:ascii="Consolas" w:hAnsi="Consolas" w:cstheme="minorHAnsi"/>
                <w:bCs/>
              </w:rPr>
              <w:t>n 524244 10</w:t>
            </w:r>
          </w:p>
          <w:p w14:paraId="1F3B66CB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</w:rPr>
            </w:pPr>
            <w:r w:rsidRPr="00152F23">
              <w:rPr>
                <w:rFonts w:ascii="Consolas" w:hAnsi="Consolas" w:cstheme="minorHAnsi"/>
                <w:bCs/>
              </w:rPr>
              <w:t>End</w:t>
            </w:r>
          </w:p>
        </w:tc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E3347D" w14:textId="7E350142" w:rsidR="007C4E6C" w:rsidRPr="007C4E6C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Stepha</w:t>
            </w:r>
            <w:r w:rsidR="007C4E6C" w:rsidRPr="007C4E6C">
              <w:rPr>
                <w:rFonts w:ascii="Consolas" w:hAnsi="Consolas" w:cstheme="minorHAnsi"/>
                <w:bCs/>
                <w:noProof/>
              </w:rPr>
              <w:t>n with ID: 524244 is 10 years old.</w:t>
            </w:r>
          </w:p>
          <w:p w14:paraId="5B6188D5" w14:textId="6347C107" w:rsidR="007C4E6C" w:rsidRPr="007C4E6C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eter</w:t>
            </w:r>
            <w:r w:rsidR="007C4E6C" w:rsidRPr="007C4E6C">
              <w:rPr>
                <w:rFonts w:ascii="Consolas" w:hAnsi="Consolas" w:cstheme="minorHAnsi"/>
                <w:bCs/>
                <w:noProof/>
              </w:rPr>
              <w:t xml:space="preserve"> with ID: 78911 is 15 years old.</w:t>
            </w:r>
          </w:p>
          <w:p w14:paraId="47CB4306" w14:textId="58B56EA2" w:rsidR="007C4E6C" w:rsidRPr="007C4E6C" w:rsidRDefault="00C07CF1" w:rsidP="00AC426D">
            <w:pPr>
              <w:rPr>
                <w:rFonts w:ascii="Consolas" w:hAnsi="Consolas" w:cstheme="minorHAnsi"/>
                <w:bCs/>
                <w:noProof/>
              </w:rPr>
            </w:pPr>
            <w:r>
              <w:rPr>
                <w:rFonts w:ascii="Consolas" w:hAnsi="Consolas" w:cstheme="minorHAnsi"/>
                <w:bCs/>
                <w:noProof/>
              </w:rPr>
              <w:t>George</w:t>
            </w:r>
            <w:r w:rsidR="007C4E6C" w:rsidRPr="007C4E6C">
              <w:rPr>
                <w:rFonts w:ascii="Consolas" w:hAnsi="Consolas" w:cstheme="minorHAnsi"/>
                <w:bCs/>
                <w:noProof/>
              </w:rPr>
              <w:t xml:space="preserve"> with ID: 123456 is 20 years old.</w:t>
            </w:r>
          </w:p>
        </w:tc>
      </w:tr>
      <w:tr w:rsidR="006A1ADC" w:rsidRPr="007C4E6C" w14:paraId="65CF8C7A" w14:textId="77777777" w:rsidTr="00AC426D"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46262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</w:rPr>
            </w:pPr>
            <w:r w:rsidRPr="006A1ADC">
              <w:rPr>
                <w:rFonts w:ascii="Consolas" w:hAnsi="Consolas" w:cstheme="minorHAnsi"/>
                <w:bCs/>
              </w:rPr>
              <w:t>Cindy 88611 2</w:t>
            </w:r>
          </w:p>
          <w:p w14:paraId="571F484E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</w:rPr>
            </w:pPr>
            <w:proofErr w:type="spellStart"/>
            <w:r w:rsidRPr="006A1ADC">
              <w:rPr>
                <w:rFonts w:ascii="Consolas" w:hAnsi="Consolas" w:cstheme="minorHAnsi"/>
                <w:bCs/>
              </w:rPr>
              <w:t>Kaloyan</w:t>
            </w:r>
            <w:proofErr w:type="spellEnd"/>
            <w:r w:rsidRPr="006A1ADC">
              <w:rPr>
                <w:rFonts w:ascii="Consolas" w:hAnsi="Consolas" w:cstheme="minorHAnsi"/>
                <w:bCs/>
              </w:rPr>
              <w:t xml:space="preserve"> 13967 3</w:t>
            </w:r>
          </w:p>
          <w:p w14:paraId="6625B818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</w:rPr>
            </w:pPr>
            <w:r w:rsidRPr="006A1ADC">
              <w:rPr>
                <w:rFonts w:ascii="Consolas" w:hAnsi="Consolas" w:cstheme="minorHAnsi"/>
                <w:bCs/>
              </w:rPr>
              <w:t>Simona 53316 11</w:t>
            </w:r>
          </w:p>
          <w:p w14:paraId="50144FCD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</w:rPr>
            </w:pPr>
            <w:r w:rsidRPr="006A1ADC">
              <w:rPr>
                <w:rFonts w:ascii="Consolas" w:hAnsi="Consolas" w:cstheme="minorHAnsi"/>
                <w:bCs/>
              </w:rPr>
              <w:t>Gil 31837 72</w:t>
            </w:r>
          </w:p>
          <w:p w14:paraId="30E8238D" w14:textId="36465892" w:rsidR="006A1ADC" w:rsidRDefault="006A1ADC" w:rsidP="006A1ADC">
            <w:pPr>
              <w:rPr>
                <w:rFonts w:ascii="Consolas" w:hAnsi="Consolas" w:cstheme="minorHAnsi"/>
                <w:bCs/>
              </w:rPr>
            </w:pPr>
            <w:r w:rsidRPr="006A1ADC">
              <w:rPr>
                <w:rFonts w:ascii="Consolas" w:hAnsi="Consolas" w:cstheme="minorHAnsi"/>
                <w:bCs/>
              </w:rPr>
              <w:t>End</w:t>
            </w:r>
          </w:p>
        </w:tc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6EA367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  <w:noProof/>
              </w:rPr>
            </w:pPr>
            <w:r w:rsidRPr="006A1ADC">
              <w:rPr>
                <w:rFonts w:ascii="Consolas" w:hAnsi="Consolas" w:cstheme="minorHAnsi"/>
                <w:bCs/>
                <w:noProof/>
              </w:rPr>
              <w:t>Cindy with ID: 88611 is 2 years old.</w:t>
            </w:r>
          </w:p>
          <w:p w14:paraId="767F8CC4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  <w:noProof/>
              </w:rPr>
            </w:pPr>
            <w:r w:rsidRPr="006A1ADC">
              <w:rPr>
                <w:rFonts w:ascii="Consolas" w:hAnsi="Consolas" w:cstheme="minorHAnsi"/>
                <w:bCs/>
                <w:noProof/>
              </w:rPr>
              <w:t>Kaloyan with ID: 13967 is 3 years old.</w:t>
            </w:r>
          </w:p>
          <w:p w14:paraId="16484034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  <w:noProof/>
              </w:rPr>
            </w:pPr>
            <w:r w:rsidRPr="006A1ADC">
              <w:rPr>
                <w:rFonts w:ascii="Consolas" w:hAnsi="Consolas" w:cstheme="minorHAnsi"/>
                <w:bCs/>
                <w:noProof/>
              </w:rPr>
              <w:t>Simona with ID: 53316 is 11 years old.</w:t>
            </w:r>
          </w:p>
          <w:p w14:paraId="54A8ABB1" w14:textId="6CD3CE40" w:rsidR="006A1ADC" w:rsidRDefault="006A1ADC" w:rsidP="006A1ADC">
            <w:pPr>
              <w:rPr>
                <w:rFonts w:ascii="Consolas" w:hAnsi="Consolas" w:cstheme="minorHAnsi"/>
                <w:bCs/>
                <w:noProof/>
              </w:rPr>
            </w:pPr>
            <w:r w:rsidRPr="006A1ADC">
              <w:rPr>
                <w:rFonts w:ascii="Consolas" w:hAnsi="Consolas" w:cstheme="minorHAnsi"/>
                <w:bCs/>
                <w:noProof/>
              </w:rPr>
              <w:t>Gil with ID: 31837 is 72 years old.</w:t>
            </w:r>
          </w:p>
        </w:tc>
      </w:tr>
    </w:tbl>
    <w:p w14:paraId="592EBD29" w14:textId="27D67D82" w:rsidR="00640502" w:rsidRPr="007C4E6C" w:rsidRDefault="00640502" w:rsidP="007C4E6C">
      <w:pPr>
        <w:rPr>
          <w:lang w:val="bg-BG"/>
        </w:rPr>
      </w:pPr>
    </w:p>
    <w:sectPr w:rsidR="00640502" w:rsidRPr="007C4E6C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79B9B35" w14:textId="77777777" w:rsidR="00AB6F03" w:rsidRDefault="00AB6F03" w:rsidP="008068A2">
      <w:pPr>
        <w:spacing w:after="0" w:line="240" w:lineRule="auto"/>
      </w:pPr>
      <w:r>
        <w:separator/>
      </w:r>
    </w:p>
  </w:endnote>
  <w:endnote w:type="continuationSeparator" w:id="0">
    <w:p w14:paraId="7FECF200" w14:textId="77777777" w:rsidR="00AB6F03" w:rsidRDefault="00AB6F0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6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7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CD0065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62CD8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62CD8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CD0065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62CD8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62CD8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EF2FBE" w14:textId="77777777" w:rsidR="00AB6F03" w:rsidRDefault="00AB6F03" w:rsidP="008068A2">
      <w:pPr>
        <w:spacing w:after="0" w:line="240" w:lineRule="auto"/>
      </w:pPr>
      <w:r>
        <w:separator/>
      </w:r>
    </w:p>
  </w:footnote>
  <w:footnote w:type="continuationSeparator" w:id="0">
    <w:p w14:paraId="42C4F903" w14:textId="77777777" w:rsidR="00AB6F03" w:rsidRDefault="00AB6F0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C95ADD"/>
    <w:multiLevelType w:val="hybridMultilevel"/>
    <w:tmpl w:val="2EE6A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632552"/>
    <w:multiLevelType w:val="hybridMultilevel"/>
    <w:tmpl w:val="D4F447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BB533A7"/>
    <w:multiLevelType w:val="hybridMultilevel"/>
    <w:tmpl w:val="91306B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DA36BE"/>
    <w:multiLevelType w:val="hybridMultilevel"/>
    <w:tmpl w:val="31FE3A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D36B49"/>
    <w:multiLevelType w:val="hybridMultilevel"/>
    <w:tmpl w:val="919817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C481D76"/>
    <w:multiLevelType w:val="hybridMultilevel"/>
    <w:tmpl w:val="E5A8F41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4"/>
  </w:num>
  <w:num w:numId="3">
    <w:abstractNumId w:val="8"/>
  </w:num>
  <w:num w:numId="4">
    <w:abstractNumId w:val="29"/>
  </w:num>
  <w:num w:numId="5">
    <w:abstractNumId w:val="30"/>
  </w:num>
  <w:num w:numId="6">
    <w:abstractNumId w:val="35"/>
  </w:num>
  <w:num w:numId="7">
    <w:abstractNumId w:val="3"/>
  </w:num>
  <w:num w:numId="8">
    <w:abstractNumId w:val="7"/>
  </w:num>
  <w:num w:numId="9">
    <w:abstractNumId w:val="27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4"/>
  </w:num>
  <w:num w:numId="15">
    <w:abstractNumId w:val="9"/>
  </w:num>
  <w:num w:numId="16">
    <w:abstractNumId w:val="39"/>
  </w:num>
  <w:num w:numId="17">
    <w:abstractNumId w:val="28"/>
  </w:num>
  <w:num w:numId="18">
    <w:abstractNumId w:val="43"/>
  </w:num>
  <w:num w:numId="19">
    <w:abstractNumId w:val="36"/>
  </w:num>
  <w:num w:numId="20">
    <w:abstractNumId w:val="18"/>
  </w:num>
  <w:num w:numId="21">
    <w:abstractNumId w:val="32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8"/>
  </w:num>
  <w:num w:numId="28">
    <w:abstractNumId w:val="17"/>
  </w:num>
  <w:num w:numId="29">
    <w:abstractNumId w:val="42"/>
  </w:num>
  <w:num w:numId="30">
    <w:abstractNumId w:val="20"/>
  </w:num>
  <w:num w:numId="31">
    <w:abstractNumId w:val="10"/>
  </w:num>
  <w:num w:numId="32">
    <w:abstractNumId w:val="37"/>
  </w:num>
  <w:num w:numId="33">
    <w:abstractNumId w:val="40"/>
  </w:num>
  <w:num w:numId="34">
    <w:abstractNumId w:val="26"/>
  </w:num>
  <w:num w:numId="35">
    <w:abstractNumId w:val="41"/>
  </w:num>
  <w:num w:numId="36">
    <w:abstractNumId w:val="5"/>
  </w:num>
  <w:num w:numId="37">
    <w:abstractNumId w:val="21"/>
  </w:num>
  <w:num w:numId="38">
    <w:abstractNumId w:val="13"/>
  </w:num>
  <w:num w:numId="39">
    <w:abstractNumId w:val="31"/>
  </w:num>
  <w:num w:numId="40">
    <w:abstractNumId w:val="23"/>
  </w:num>
  <w:num w:numId="41">
    <w:abstractNumId w:val="16"/>
  </w:num>
  <w:num w:numId="42">
    <w:abstractNumId w:val="22"/>
  </w:num>
  <w:num w:numId="43">
    <w:abstractNumId w:val="24"/>
  </w:num>
  <w:num w:numId="44">
    <w:abstractNumId w:val="25"/>
  </w:num>
  <w:num w:numId="45">
    <w:abstractNumId w:val="45"/>
  </w:num>
  <w:num w:numId="46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szCxMDA3MTc3tTBR0lEKTi0uzszPAykwrAUAFxobB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52F23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27C9F"/>
    <w:rsid w:val="0033212E"/>
    <w:rsid w:val="0033490F"/>
    <w:rsid w:val="003744B9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94483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1ADC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505A5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4E6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62CD8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B6F03"/>
    <w:rsid w:val="00AC36D6"/>
    <w:rsid w:val="00AC60FE"/>
    <w:rsid w:val="00AC77AD"/>
    <w:rsid w:val="00AD3214"/>
    <w:rsid w:val="00AD5B52"/>
    <w:rsid w:val="00AE05D3"/>
    <w:rsid w:val="00AE355A"/>
    <w:rsid w:val="00B148DD"/>
    <w:rsid w:val="00B2472A"/>
    <w:rsid w:val="00B32FF9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07CF1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619B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406D"/>
    <w:rsid w:val="00E24C6A"/>
    <w:rsid w:val="00E25811"/>
    <w:rsid w:val="00E32F85"/>
    <w:rsid w:val="00E36FD8"/>
    <w:rsid w:val="00E37380"/>
    <w:rsid w:val="00E465C4"/>
    <w:rsid w:val="00E63F64"/>
    <w:rsid w:val="00E66F90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D639B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73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063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39759">
          <w:marLeft w:val="0"/>
          <w:marRight w:val="0"/>
          <w:marTop w:val="300"/>
          <w:marBottom w:val="0"/>
          <w:divBdr>
            <w:top w:val="single" w:sz="6" w:space="11" w:color="000000"/>
            <w:left w:val="single" w:sz="6" w:space="11" w:color="000000"/>
            <w:bottom w:val="single" w:sz="6" w:space="11" w:color="000000"/>
            <w:right w:val="single" w:sz="6" w:space="11" w:color="000000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67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52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70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9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0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48/programming-fundamentals-with-java-januar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327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8632C55-67E3-4F67-9033-D3354BA889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5</Pages>
  <Words>1096</Words>
  <Characters>6251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 and Homework for the Java Fundamentals Course at SoftUni</vt:lpstr>
    </vt:vector>
  </TitlesOfParts>
  <Company>SoftUni – https://about.softuni.bg</Company>
  <LinksUpToDate>false</LinksUpToDate>
  <CharactersWithSpaces>7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 Fundamentals Course at SoftUni</dc:title>
  <dc:subject>Java Fundamentals 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</cp:lastModifiedBy>
  <cp:revision>11</cp:revision>
  <cp:lastPrinted>2015-10-26T22:35:00Z</cp:lastPrinted>
  <dcterms:created xsi:type="dcterms:W3CDTF">2019-11-12T12:29:00Z</dcterms:created>
  <dcterms:modified xsi:type="dcterms:W3CDTF">2021-12-06T12:51:00Z</dcterms:modified>
  <cp:category>programming; education; software engineering; software development</cp:category>
</cp:coreProperties>
</file>